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3559C0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04830DEB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="00D406F8" w:rsidRPr="00D406F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فقه الجنايات</w:t>
            </w:r>
          </w:p>
        </w:tc>
      </w:tr>
      <w:tr w:rsidR="003559C0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2214CA35" w:rsidR="003559C0" w:rsidRPr="004F3D2F" w:rsidRDefault="003559C0" w:rsidP="003559C0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D406F8" w:rsidRPr="00D406F8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 xml:space="preserve">فقه </w:t>
            </w:r>
            <w:r w:rsidR="00D406F8" w:rsidRPr="00D406F8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605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2B26B963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ماجستير الفقه و</w:t>
            </w:r>
            <w:r w:rsidR="00415F46" w:rsidRPr="00C876F4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أصول</w:t>
            </w:r>
            <w:r w:rsidR="00415F46" w:rsidRPr="00C876F4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ه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17B581F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فقه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18CF2C9E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شريعة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5FDC117A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جامعة الإمام محمد بن سعود الإسلامية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17DB9BC3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4F6F17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الثانية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5B2138B1" w:rsidR="00DE7BA6" w:rsidRPr="00A447A1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A447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A447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="00EB054A" w:rsidRPr="00A447A1">
              <w:rPr>
                <w:rFonts w:ascii="Sakkal Majalla" w:hAnsi="Sakkal Majalla" w:cs="Sakkal Majalla" w:hint="cs"/>
                <w:color w:val="52B5C2"/>
                <w:sz w:val="28"/>
                <w:szCs w:val="28"/>
                <w:rtl/>
              </w:rPr>
              <w:t>2-1-1445هـ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125B614B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0C0C42C4" w:rsidR="0047284D" w:rsidRPr="004F3D2F" w:rsidRDefault="0060666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7ACE05DA" w:rsidR="0047284D" w:rsidRPr="004F3D2F" w:rsidRDefault="00606664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7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7FDEE586" w:rsidR="0047284D" w:rsidRPr="004F3D2F" w:rsidRDefault="00606664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9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2E26ED78" w:rsidR="0047284D" w:rsidRPr="004F3D2F" w:rsidRDefault="0060666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0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54279920" w:rsidR="0047284D" w:rsidRPr="004F3D2F" w:rsidRDefault="0060666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0844F40C" w:rsidR="0047284D" w:rsidRPr="004F3D2F" w:rsidRDefault="00606664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2412A1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1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51F3F361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 xml:space="preserve">الساعات المعتمدة: </w:t>
            </w:r>
            <w:r w:rsidR="00EB054A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(</w:t>
            </w:r>
            <w:r w:rsidR="00677C42">
              <w:rPr>
                <w:rFonts w:ascii="Sakkal Majalla" w:hAnsi="Sakkal Majalla" w:cs="Sakkal Majalla" w:hint="cs"/>
                <w:sz w:val="28"/>
                <w:szCs w:val="28"/>
                <w:rtl/>
                <w:lang w:bidi="ar-EG"/>
              </w:rPr>
              <w:t>4 ساعات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66C47157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53F4DF29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054A">
                  <w:rPr>
                    <w:rFonts w:ascii="MS Gothic" w:eastAsia="MS Gothic" w:hAnsi="MS Gothic" w:cs="Sakkal Majalla" w:hint="eastAsia"/>
                    <w:color w:val="000000" w:themeColor="text1"/>
                    <w:sz w:val="24"/>
                    <w:szCs w:val="24"/>
                    <w:rtl/>
                  </w:rPr>
                  <w:t>☒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606664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664C3846" w:rsidR="00DD5225" w:rsidRPr="003A0D04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3A0D04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3. السنة / المستوى الذي يقدم فيه المقرر:</w:t>
            </w:r>
            <w:r w:rsidRPr="003A0D04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r w:rsidR="00F07322" w:rsidRPr="003A0D04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  </w:t>
            </w:r>
            <w:r w:rsidRPr="003A0D04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</w:t>
            </w:r>
            <w:r w:rsidR="007A49E2" w:rsidRPr="003A0D04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المستوى ال</w:t>
            </w:r>
            <w:r w:rsidR="004F6D42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ثاني</w:t>
            </w:r>
            <w:r w:rsidRPr="003A0D04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8F6354A" w14:textId="34F2A0E9" w:rsidR="00DD5225" w:rsidRPr="00A42770" w:rsidRDefault="00A42770" w:rsidP="00A42770">
            <w:pPr>
              <w:pStyle w:val="2"/>
              <w:outlineLvl w:val="1"/>
              <w:rPr>
                <w:rtl/>
              </w:rPr>
            </w:pPr>
            <w:r>
              <w:rPr>
                <w:rFonts w:hint="cs"/>
                <w:rtl/>
              </w:rPr>
              <w:t>يتناول هذا المقرر على التعريف بالعقوبات في الإسلام، وأنواع الجرائم وضوابطها، وأحكامها، وما يتعلق بها من أحكام القصاص والديات، وبعض النوازل المعاصرة في باب الجنايات.</w:t>
            </w: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18914F7E" w14:textId="33DD8A0C" w:rsidR="00DD5225" w:rsidRPr="009E6110" w:rsidRDefault="00355D0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EB0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5A3B2005" w:rsidR="00DD5225" w:rsidRPr="009E6110" w:rsidRDefault="00EB054A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 w:val="0"/>
                <w:bCs w:val="0"/>
                <w:color w:val="000000" w:themeColor="text1"/>
                <w:sz w:val="28"/>
                <w:szCs w:val="28"/>
                <w:rtl/>
              </w:rPr>
              <w:t>لا يوجد</w:t>
            </w: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1F0DB0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56B4F79D" w:rsidR="001F0DB0" w:rsidRPr="009E6110" w:rsidRDefault="00A42770" w:rsidP="00A42770">
            <w:pPr>
              <w:pStyle w:val="2"/>
              <w:outlineLvl w:val="1"/>
              <w:rPr>
                <w:b/>
                <w:bCs/>
                <w:color w:val="000000" w:themeColor="text1"/>
                <w:rtl/>
              </w:rPr>
            </w:pPr>
            <w:r w:rsidRPr="00A42770">
              <w:rPr>
                <w:rFonts w:hint="cs"/>
                <w:rtl/>
              </w:rPr>
              <w:t>أن يكون الطالب قادراً على</w:t>
            </w:r>
            <w:r w:rsidRPr="00A42770">
              <w:rPr>
                <w:rtl/>
              </w:rPr>
              <w:t xml:space="preserve"> </w:t>
            </w:r>
            <w:r w:rsidRPr="00A42770">
              <w:rPr>
                <w:rFonts w:hint="cs"/>
                <w:rtl/>
              </w:rPr>
              <w:t xml:space="preserve">بيان </w:t>
            </w:r>
            <w:r w:rsidRPr="00A42770">
              <w:rPr>
                <w:rtl/>
              </w:rPr>
              <w:t>العقوبات في الإسلام، وأنواع الجرائم وضوابطها، وأحكامها، وما يتعلق بها من أحكام القصاص والديات، وبعض النوازل المعاصرة في باب الجنايات.</w:t>
            </w: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1F0DB0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8D648A3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5055A6AF" w:rsidR="001F0DB0" w:rsidRPr="00CE77C2" w:rsidRDefault="001F0DB0" w:rsidP="001F0DB0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  <w:t>المحاضرات التقليدية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20640981" w:rsidR="001F0DB0" w:rsidRPr="00CE77C2" w:rsidRDefault="00092A48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28"/>
                <w:szCs w:val="28"/>
                <w:rtl/>
              </w:rPr>
              <w:t>60</w:t>
            </w: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3CEC1123" w:rsidR="001F0DB0" w:rsidRPr="00CE77C2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4960F4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>100 %</w:t>
            </w:r>
          </w:p>
        </w:tc>
      </w:tr>
      <w:tr w:rsidR="001F0DB0" w:rsidRPr="000E4058" w14:paraId="5B8F3C53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E6E8B8B" w14:textId="1667F477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1EC033B" w14:textId="2D1A3D31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644969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30522CD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789D3E1E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2AC95D22" w14:textId="62AA50F9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A06A47E" w14:textId="3AF147EF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الإلكتروني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BE11FA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46885E7A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6A3ACA4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1C3A424F" w14:textId="55616FBE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20E8321" w14:textId="1608B6A6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1C945D6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188C2BE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F0DB0" w:rsidRPr="000E4058" w14:paraId="174CD980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364EFE5" w14:textId="6753C3FC" w:rsidR="001F0DB0" w:rsidRPr="000E4058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2540CB8" w14:textId="139297E8" w:rsidR="001F0DB0" w:rsidRPr="008264BD" w:rsidRDefault="001F0DB0" w:rsidP="001F0DB0">
            <w:pPr>
              <w:bidi/>
              <w:spacing w:after="0"/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  <w:lang w:bidi="ar-EG"/>
              </w:rPr>
            </w:pPr>
            <w:r w:rsidRPr="008264BD">
              <w:rPr>
                <w:rFonts w:ascii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D78B13B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5A33FBB9" w14:textId="77777777" w:rsidR="001F0DB0" w:rsidRDefault="001F0DB0" w:rsidP="001F0DB0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3E7D43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lastRenderedPageBreak/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6FC32E8B" w:rsidR="003E7D43" w:rsidRPr="004F3D2F" w:rsidRDefault="00092A48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60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6E7B327E" w:rsidR="003E7D43" w:rsidRPr="004F3D2F" w:rsidRDefault="003E7D43" w:rsidP="003E7D43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100%</w:t>
            </w: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4C79C5E9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6AA546E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F760987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6E586CC3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51516442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3A8015B6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7463A4D4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</w:t>
            </w:r>
            <w:r w:rsidR="00EB054A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بحث العلمي) 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2DB7600A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6EEC1F65" w:rsidR="006C0DCE" w:rsidRPr="004F3D2F" w:rsidRDefault="00EB054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-</w:t>
            </w: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37EBF807" w:rsidR="006C0DCE" w:rsidRPr="004F3D2F" w:rsidRDefault="00092A48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60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57D9D8B9" w:rsidR="006C0DCE" w:rsidRPr="004F3D2F" w:rsidRDefault="00EB054A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rtl/>
                <w:lang w:bidi="ar-EG"/>
              </w:rPr>
              <w:t>100%</w:t>
            </w: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183"/>
        <w:gridCol w:w="1418"/>
        <w:gridCol w:w="2301"/>
        <w:gridCol w:w="1812"/>
      </w:tblGrid>
      <w:tr w:rsidR="006E3A65" w:rsidRPr="004F3D2F" w14:paraId="01D21B76" w14:textId="77777777" w:rsidTr="00EB054A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3169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1404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287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3C3A9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. أن يكون الطالب قادراً على:</w:t>
            </w:r>
          </w:p>
        </w:tc>
      </w:tr>
      <w:tr w:rsidR="00266E43" w:rsidRPr="004F3D2F" w14:paraId="2E821FBF" w14:textId="77777777" w:rsidTr="00451C36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20103120" w14:textId="5E477284" w:rsidR="00266E43" w:rsidRPr="000C3450" w:rsidRDefault="00266E43" w:rsidP="00266E43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1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8395DEF" w14:textId="22508F5C" w:rsidR="00266E43" w:rsidRPr="004F3D2F" w:rsidRDefault="00266E43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وضيح</w:t>
            </w: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 مذاهب الفقهاء في المسائل الرئيسة في الجنايات واستدلالاتهم عليها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3BD57457" w14:textId="7ED892E9" w:rsidR="00266E43" w:rsidRPr="004F3D2F" w:rsidRDefault="00266E43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63DE2337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محاضرة التفاعلية</w:t>
            </w:r>
          </w:p>
          <w:p w14:paraId="5BF9CF1E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198B9F72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خرائط الذهنية</w:t>
            </w:r>
          </w:p>
          <w:p w14:paraId="1C70A152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27E99684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طريقة الاستقرائية</w:t>
            </w:r>
          </w:p>
          <w:p w14:paraId="4740039E" w14:textId="77777777" w:rsidR="00266E43" w:rsidRPr="003B2575" w:rsidRDefault="00266E43">
            <w:pPr>
              <w:numPr>
                <w:ilvl w:val="0"/>
                <w:numId w:val="1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06DCF145" w14:textId="7DD7B10A" w:rsidR="00266E43" w:rsidRPr="001A208B" w:rsidRDefault="00266E43">
            <w:pPr>
              <w:pStyle w:val="a6"/>
              <w:numPr>
                <w:ilvl w:val="0"/>
                <w:numId w:val="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يم الذاتي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337FA667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تحريري.</w:t>
            </w:r>
          </w:p>
          <w:p w14:paraId="431F7D8F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اختبار الشفوي.</w:t>
            </w:r>
          </w:p>
          <w:p w14:paraId="2A209D02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 xml:space="preserve">تقييم ملخص القراءة الخارجية. </w:t>
            </w:r>
          </w:p>
          <w:p w14:paraId="40342932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النموذج محدد.</w:t>
            </w:r>
          </w:p>
          <w:p w14:paraId="2C1D4A58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واجبات المنزلية والبحوث.</w:t>
            </w:r>
          </w:p>
          <w:p w14:paraId="7AB9CA03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أقران.</w:t>
            </w:r>
          </w:p>
          <w:p w14:paraId="4487D032" w14:textId="77777777" w:rsidR="00266E43" w:rsidRPr="0074653F" w:rsidRDefault="00266E43">
            <w:pPr>
              <w:numPr>
                <w:ilvl w:val="0"/>
                <w:numId w:val="2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تقييم تلخيص المعلومات وعرضها.</w:t>
            </w:r>
          </w:p>
          <w:p w14:paraId="6520985D" w14:textId="294AF8CA" w:rsidR="00266E43" w:rsidRPr="001A208B" w:rsidRDefault="00266E43">
            <w:pPr>
              <w:pStyle w:val="a6"/>
              <w:numPr>
                <w:ilvl w:val="0"/>
                <w:numId w:val="2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إعادة الطالب إلقاء المادة العلمية.</w:t>
            </w:r>
          </w:p>
        </w:tc>
      </w:tr>
      <w:tr w:rsidR="00092A48" w:rsidRPr="004F3D2F" w14:paraId="1BC7DF9A" w14:textId="77777777" w:rsidTr="00451C36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58A734E8" w14:textId="039BA9C5" w:rsidR="00092A48" w:rsidRPr="000C3450" w:rsidRDefault="00092A48" w:rsidP="00092A48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1.2</w:t>
            </w:r>
          </w:p>
        </w:tc>
        <w:tc>
          <w:tcPr>
            <w:tcW w:w="3169" w:type="dxa"/>
            <w:shd w:val="clear" w:color="auto" w:fill="F2F2F2" w:themeFill="background1" w:themeFillShade="F2"/>
          </w:tcPr>
          <w:p w14:paraId="21A59860" w14:textId="1705B017" w:rsidR="00092A48" w:rsidRPr="00EB054A" w:rsidRDefault="00092A48" w:rsidP="00092A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ستعراض أهم النوازل في الجنايات وتحديد أحكامها.</w:t>
            </w:r>
          </w:p>
        </w:tc>
        <w:tc>
          <w:tcPr>
            <w:tcW w:w="1404" w:type="dxa"/>
            <w:shd w:val="clear" w:color="auto" w:fill="F2F2F2" w:themeFill="background1" w:themeFillShade="F2"/>
          </w:tcPr>
          <w:p w14:paraId="68D36A86" w14:textId="64A6AAF8" w:rsidR="00092A48" w:rsidRDefault="00092A48" w:rsidP="00092A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ع</w:t>
            </w:r>
            <w:r w:rsidR="004E6B05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</w:rPr>
              <w:t>2</w:t>
            </w:r>
          </w:p>
        </w:tc>
        <w:tc>
          <w:tcPr>
            <w:tcW w:w="2287" w:type="dxa"/>
            <w:vMerge/>
            <w:shd w:val="clear" w:color="auto" w:fill="F2F2F2" w:themeFill="background1" w:themeFillShade="F2"/>
            <w:vAlign w:val="center"/>
          </w:tcPr>
          <w:p w14:paraId="11AA73BE" w14:textId="77777777" w:rsidR="00092A48" w:rsidRDefault="00092A48" w:rsidP="00092A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F2F2F2" w:themeFill="background1" w:themeFillShade="F2"/>
            <w:vAlign w:val="center"/>
          </w:tcPr>
          <w:p w14:paraId="53270A6D" w14:textId="77777777" w:rsidR="00092A48" w:rsidRDefault="00092A48" w:rsidP="00092A48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287879DF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642CBB" w:rsidRPr="004F3D2F" w14:paraId="7E4151D5" w14:textId="77777777" w:rsidTr="000458B4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78EA3E36" w14:textId="40DA6C01" w:rsidR="00642CBB" w:rsidRPr="000C3450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1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4D618B3D" w14:textId="203EAF16" w:rsidR="00642CBB" w:rsidRPr="004F3D2F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ربط الفروع الفقهية في أبواب الجنايات بقواعدها، والتخريج عليها.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3227731C" w14:textId="7DF2C08F" w:rsidR="00642CBB" w:rsidRPr="004F3D2F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1</w:t>
            </w:r>
          </w:p>
        </w:tc>
        <w:tc>
          <w:tcPr>
            <w:tcW w:w="2287" w:type="dxa"/>
            <w:vMerge w:val="restart"/>
            <w:shd w:val="clear" w:color="auto" w:fill="D9D9D9" w:themeFill="background1" w:themeFillShade="D9"/>
            <w:vAlign w:val="center"/>
          </w:tcPr>
          <w:p w14:paraId="390AD09D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حوار والمناقشة</w:t>
            </w:r>
          </w:p>
          <w:p w14:paraId="6EF1E688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 xml:space="preserve">حل المشكلات </w:t>
            </w:r>
          </w:p>
          <w:p w14:paraId="5125E4E5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عصف الذهني</w:t>
            </w:r>
          </w:p>
          <w:p w14:paraId="35CAF7D7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بالاكتشاف</w:t>
            </w:r>
          </w:p>
          <w:p w14:paraId="4692B3FE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فصل المقلوب</w:t>
            </w:r>
          </w:p>
          <w:p w14:paraId="050FFCA8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تعاوني</w:t>
            </w:r>
          </w:p>
          <w:p w14:paraId="515C634A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زيارات الميدانية</w:t>
            </w:r>
          </w:p>
          <w:p w14:paraId="6059F8CE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دريس المصغر</w:t>
            </w:r>
          </w:p>
          <w:p w14:paraId="76AAD864" w14:textId="77777777" w:rsidR="00642CBB" w:rsidRPr="003B2575" w:rsidRDefault="00642CBB">
            <w:pPr>
              <w:numPr>
                <w:ilvl w:val="0"/>
                <w:numId w:val="3"/>
              </w:numPr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sz w:val="28"/>
                <w:szCs w:val="28"/>
                <w:rtl/>
              </w:rPr>
              <w:t>التعلم القائم على المشروعات</w:t>
            </w:r>
          </w:p>
          <w:p w14:paraId="133C6134" w14:textId="77777777" w:rsidR="00642CBB" w:rsidRPr="003B2575" w:rsidRDefault="00642CB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التدريس القائم على البحث</w:t>
            </w:r>
          </w:p>
          <w:p w14:paraId="0E69B886" w14:textId="77777777" w:rsidR="00642CBB" w:rsidRPr="003B2575" w:rsidRDefault="00642CBB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321"/>
                <w:tab w:val="right" w:pos="8966"/>
              </w:tabs>
              <w:bidi/>
              <w:spacing w:after="0" w:line="240" w:lineRule="auto"/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</w:rPr>
            </w:pP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أنشطة العرض التقديمي</w:t>
            </w:r>
          </w:p>
          <w:p w14:paraId="2E77CBBF" w14:textId="041E382D" w:rsidR="00642CBB" w:rsidRPr="004F3D2F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color w:val="000000"/>
                <w:sz w:val="28"/>
                <w:szCs w:val="28"/>
                <w:rtl/>
              </w:rPr>
              <w:t>12.</w:t>
            </w:r>
            <w:r w:rsidRPr="003B2575">
              <w:rPr>
                <w:rFonts w:ascii="Traditional Arabic" w:eastAsia="Traditional Arabic" w:hAnsi="Traditional Arabic" w:cs="Traditional Arabic"/>
                <w:color w:val="000000"/>
                <w:sz w:val="28"/>
                <w:szCs w:val="28"/>
                <w:rtl/>
              </w:rPr>
              <w:t>دراسة الحالة</w:t>
            </w:r>
          </w:p>
        </w:tc>
        <w:tc>
          <w:tcPr>
            <w:tcW w:w="1791" w:type="dxa"/>
            <w:vMerge w:val="restart"/>
            <w:shd w:val="clear" w:color="auto" w:fill="D9D9D9" w:themeFill="background1" w:themeFillShade="D9"/>
            <w:vAlign w:val="center"/>
          </w:tcPr>
          <w:p w14:paraId="11C56CBC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ملاحظة وفق مقاييس التقدير "الروبرك"</w:t>
            </w:r>
          </w:p>
          <w:p w14:paraId="5DE92091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التقييم الذاتي وتقييم الأقران</w:t>
            </w:r>
          </w:p>
          <w:p w14:paraId="53934453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عروض التقديمية</w:t>
            </w:r>
          </w:p>
          <w:p w14:paraId="53B10256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74653F">
              <w:rPr>
                <w:rFonts w:ascii="Traditional Arabic" w:hAnsi="Traditional Arabic" w:cs="Traditional Arabic"/>
                <w:sz w:val="28"/>
                <w:szCs w:val="28"/>
                <w:rtl/>
              </w:rPr>
              <w:t>تقييم البحوث العلمية</w:t>
            </w:r>
          </w:p>
          <w:p w14:paraId="48B38372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شفوي</w:t>
            </w:r>
          </w:p>
          <w:p w14:paraId="29C67CF7" w14:textId="77777777" w:rsidR="00642CBB" w:rsidRPr="0074653F" w:rsidRDefault="00642CBB">
            <w:pPr>
              <w:numPr>
                <w:ilvl w:val="0"/>
                <w:numId w:val="4"/>
              </w:numPr>
              <w:bidi/>
              <w:spacing w:after="0" w:line="240" w:lineRule="auto"/>
              <w:rPr>
                <w:rFonts w:ascii="Traditional Arabic" w:hAnsi="Traditional Arabic" w:cs="Traditional Arabic"/>
                <w:sz w:val="28"/>
                <w:szCs w:val="28"/>
              </w:rPr>
            </w:pPr>
            <w:r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الاختبار التحريري</w:t>
            </w:r>
          </w:p>
          <w:p w14:paraId="44D0184E" w14:textId="448043F3" w:rsidR="00642CBB" w:rsidRPr="001A208B" w:rsidRDefault="00642CBB">
            <w:pPr>
              <w:pStyle w:val="a6"/>
              <w:numPr>
                <w:ilvl w:val="0"/>
                <w:numId w:val="4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1A208B">
              <w:rPr>
                <w:rFonts w:ascii="Traditional Arabic" w:hAnsi="Traditional Arabic" w:cs="Traditional Arabic"/>
                <w:sz w:val="28"/>
                <w:szCs w:val="28"/>
                <w:rtl/>
              </w:rPr>
              <w:lastRenderedPageBreak/>
              <w:t>أسئلة المناقشات الصفية</w:t>
            </w:r>
          </w:p>
        </w:tc>
      </w:tr>
      <w:tr w:rsidR="00642CBB" w:rsidRPr="004F3D2F" w14:paraId="0B25EF5A" w14:textId="77777777" w:rsidTr="000458B4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D51102E" w14:textId="6BA95DB6" w:rsidR="00642CBB" w:rsidRPr="000C3450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59E6B3F0" w14:textId="133666C7" w:rsidR="00642CBB" w:rsidRPr="00EB054A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دراسة المستجدات الفقهية في أبواب الجنايات، وفق المنهجية العلمية في دراسة النوازل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0291E884" w14:textId="5B9DC781" w:rsidR="00642CBB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3291B9C4" w14:textId="77777777" w:rsidR="00642CBB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B905552" w14:textId="77777777" w:rsidR="00642CBB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42CBB" w:rsidRPr="004F3D2F" w14:paraId="2EF2D715" w14:textId="77777777" w:rsidTr="000458B4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60C38511" w14:textId="2008A51C" w:rsidR="00642CBB" w:rsidRPr="000C3450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266E4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2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47D4B8AA" w14:textId="16E70436" w:rsidR="00642CBB" w:rsidRPr="000C3450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يار والترجيح في أبواب الجنايات، وفق قواعد الترجيح العلمي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46BD2348" w14:textId="0E4F9F4C" w:rsidR="00642CBB" w:rsidRPr="000C3450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266E43">
              <w:rPr>
                <w:rFonts w:ascii="Sakkal Majalla" w:hAnsi="Sakkal Majalla" w:cs="Sakkal Majalla" w:hint="eastAsi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</w:t>
            </w:r>
            <w:r w:rsidRPr="00266E43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60FF4C9B" w14:textId="77777777" w:rsidR="00642CBB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3D2AD324" w14:textId="77777777" w:rsidR="00642CBB" w:rsidRDefault="00642CBB" w:rsidP="00266E43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DC332D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51B8AE89" w:rsidR="006E3A65" w:rsidRPr="00DC332D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DC332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  <w:r w:rsidR="00DC332D" w:rsidRP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. </w:t>
            </w:r>
            <w:r w:rsidR="00DC332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</w:rPr>
              <w:t>أن يكون الطالب قادراً على:</w:t>
            </w:r>
          </w:p>
        </w:tc>
      </w:tr>
      <w:tr w:rsidR="00E0470F" w:rsidRPr="004F3D2F" w14:paraId="631410A3" w14:textId="77777777" w:rsidTr="008410E5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</w:tcPr>
          <w:p w14:paraId="09FB2A83" w14:textId="34B3948D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1</w:t>
            </w:r>
          </w:p>
        </w:tc>
        <w:tc>
          <w:tcPr>
            <w:tcW w:w="3169" w:type="dxa"/>
            <w:shd w:val="clear" w:color="auto" w:fill="F2F2F2" w:themeFill="background1" w:themeFillShade="F2"/>
            <w:vAlign w:val="center"/>
          </w:tcPr>
          <w:p w14:paraId="039A919A" w14:textId="61C1A7EF" w:rsidR="00E0470F" w:rsidRPr="004F3D2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خطيط الاحترافي للتعلم والبحوث والمشاريع، ومراقبة التعلم والأداء، والتطوير المستمر بالاعتماد على الذات.</w:t>
            </w:r>
          </w:p>
        </w:tc>
        <w:tc>
          <w:tcPr>
            <w:tcW w:w="1404" w:type="dxa"/>
            <w:shd w:val="clear" w:color="auto" w:fill="F2F2F2" w:themeFill="background1" w:themeFillShade="F2"/>
            <w:vAlign w:val="center"/>
          </w:tcPr>
          <w:p w14:paraId="5BD06249" w14:textId="0852E1D4" w:rsidR="00E0470F" w:rsidRPr="004F3D2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1</w:t>
            </w:r>
          </w:p>
        </w:tc>
        <w:tc>
          <w:tcPr>
            <w:tcW w:w="2287" w:type="dxa"/>
            <w:vMerge w:val="restart"/>
            <w:shd w:val="clear" w:color="auto" w:fill="F2F2F2" w:themeFill="background1" w:themeFillShade="F2"/>
            <w:vAlign w:val="center"/>
          </w:tcPr>
          <w:p w14:paraId="2D4F688C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تعاوني</w:t>
            </w:r>
          </w:p>
          <w:p w14:paraId="5A6AA0E5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أنشطة العرض التقديمي </w:t>
            </w:r>
          </w:p>
          <w:p w14:paraId="47AB4975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ذاتي</w:t>
            </w:r>
          </w:p>
          <w:p w14:paraId="112DE64C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نمذجة</w:t>
            </w:r>
          </w:p>
          <w:p w14:paraId="28E8AE74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ناظرات العلمية</w:t>
            </w:r>
          </w:p>
          <w:p w14:paraId="01795E81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علم القائم على المشروعات</w:t>
            </w:r>
          </w:p>
          <w:p w14:paraId="282B1D7B" w14:textId="77777777" w:rsidR="00E0470F" w:rsidRPr="00DA1CB3" w:rsidRDefault="00E0470F">
            <w:pPr>
              <w:numPr>
                <w:ilvl w:val="0"/>
                <w:numId w:val="5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 xml:space="preserve">الرحلات المعرفية </w:t>
            </w:r>
          </w:p>
          <w:p w14:paraId="64578434" w14:textId="7C15A86C" w:rsidR="00E0470F" w:rsidRPr="00BB5FCD" w:rsidRDefault="00E0470F">
            <w:pPr>
              <w:pStyle w:val="a6"/>
              <w:numPr>
                <w:ilvl w:val="0"/>
                <w:numId w:val="5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زيارات الميدانية</w:t>
            </w:r>
          </w:p>
        </w:tc>
        <w:tc>
          <w:tcPr>
            <w:tcW w:w="1791" w:type="dxa"/>
            <w:vMerge w:val="restart"/>
            <w:shd w:val="clear" w:color="auto" w:fill="F2F2F2" w:themeFill="background1" w:themeFillShade="F2"/>
            <w:vAlign w:val="center"/>
          </w:tcPr>
          <w:p w14:paraId="3C94D9D3" w14:textId="77777777" w:rsidR="00E0470F" w:rsidRPr="00DA1CB3" w:rsidRDefault="00E0470F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لاحظة وفق النموذج المحدد</w:t>
            </w:r>
          </w:p>
          <w:p w14:paraId="357558EB" w14:textId="77777777" w:rsidR="00E0470F" w:rsidRPr="00DA1CB3" w:rsidRDefault="00E0470F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تقييم الذاتي</w:t>
            </w:r>
          </w:p>
          <w:p w14:paraId="71E108AF" w14:textId="77777777" w:rsidR="00E0470F" w:rsidRPr="00DA1CB3" w:rsidRDefault="00E0470F">
            <w:pPr>
              <w:numPr>
                <w:ilvl w:val="0"/>
                <w:numId w:val="6"/>
              </w:numPr>
              <w:bidi/>
              <w:spacing w:after="0" w:line="240" w:lineRule="auto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A1CB3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ييم الأقران</w:t>
            </w:r>
          </w:p>
          <w:p w14:paraId="0C779822" w14:textId="6A6F7F2A" w:rsidR="00E0470F" w:rsidRPr="005A7F92" w:rsidRDefault="00E0470F">
            <w:pPr>
              <w:pStyle w:val="a6"/>
              <w:numPr>
                <w:ilvl w:val="0"/>
                <w:numId w:val="11"/>
              </w:num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5A7F92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ملف الإنجاز</w:t>
            </w:r>
          </w:p>
        </w:tc>
      </w:tr>
      <w:tr w:rsidR="00E0470F" w:rsidRPr="004F3D2F" w14:paraId="3FE4025C" w14:textId="77777777" w:rsidTr="008410E5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3CF3793" w14:textId="6733481B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2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0F93CDA2" w14:textId="0EA99FDC" w:rsidR="00E0470F" w:rsidRPr="004F3D2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ظهور الشخصية والتعبير عن الرأي، واتخاذ القرارات الاستراتيجية الأكاديمية باستقلا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444816A" w14:textId="1F362148" w:rsidR="00E0470F" w:rsidRPr="004F3D2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2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32596E0" w14:textId="0177689E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1419E146" w14:textId="77777777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470F" w:rsidRPr="004F3D2F" w14:paraId="248A764F" w14:textId="77777777" w:rsidTr="008410E5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1DD3E56B" w14:textId="0A56F9A4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0C3450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3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6514EA1F" w14:textId="1D759D6A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عاون والمشاركة بفاعلية ضمن مشاريع أو مجموعات بحثية وتولي دور القيادة، وتحمل مسؤولية عالية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6E66A690" w14:textId="4B923F9E" w:rsidR="00E0470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3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7310D374" w14:textId="77777777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678CEDC4" w14:textId="77777777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470F" w:rsidRPr="004F3D2F" w14:paraId="5ABB02FF" w14:textId="77777777" w:rsidTr="008410E5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</w:tcPr>
          <w:p w14:paraId="3F63C84A" w14:textId="30AA8FA1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  <w:t>3.4</w:t>
            </w:r>
          </w:p>
        </w:tc>
        <w:tc>
          <w:tcPr>
            <w:tcW w:w="3169" w:type="dxa"/>
            <w:shd w:val="clear" w:color="auto" w:fill="D9D9D9" w:themeFill="background1" w:themeFillShade="D9"/>
            <w:vAlign w:val="center"/>
          </w:tcPr>
          <w:p w14:paraId="72079280" w14:textId="45B7517C" w:rsidR="00E0470F" w:rsidRPr="000C3450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eastAsia="Traditional Arabic" w:hAnsi="Sakkal Majalla" w:cs="Sakkal Majalla"/>
                <w:b/>
                <w:color w:val="244061"/>
                <w:sz w:val="28"/>
                <w:szCs w:val="28"/>
                <w:rtl/>
              </w:rPr>
              <w:t>التواصل بطرق متنوعة؛ لإيصال المعرفة والمهارات ونتائج البحوث والمشاريع المرتبطة بمجال التخصص للمتلقين المختصين وغير المختصين.</w:t>
            </w:r>
          </w:p>
        </w:tc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278C2D9D" w14:textId="1FEC04B2" w:rsidR="00E0470F" w:rsidRDefault="00E0470F" w:rsidP="00E0470F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0C3450">
              <w:rPr>
                <w:rFonts w:ascii="Sakkal Majalla" w:hAnsi="Sakkal Majalla" w:cs="Sakkal Majalla" w:hint="cs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ق4</w:t>
            </w:r>
          </w:p>
        </w:tc>
        <w:tc>
          <w:tcPr>
            <w:tcW w:w="2287" w:type="dxa"/>
            <w:vMerge/>
            <w:shd w:val="clear" w:color="auto" w:fill="D9D9D9" w:themeFill="background1" w:themeFillShade="D9"/>
            <w:vAlign w:val="center"/>
          </w:tcPr>
          <w:p w14:paraId="47BEB647" w14:textId="77777777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vMerge/>
            <w:shd w:val="clear" w:color="auto" w:fill="D9D9D9" w:themeFill="background1" w:themeFillShade="D9"/>
            <w:vAlign w:val="center"/>
          </w:tcPr>
          <w:p w14:paraId="7A639E40" w14:textId="77777777" w:rsidR="00E0470F" w:rsidRPr="004F3D2F" w:rsidRDefault="00E0470F" w:rsidP="00E0470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642CBB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6202E7AF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6A374B">
              <w:rPr>
                <w:rFonts w:asciiTheme="majorBidi" w:hAnsiTheme="majorBidi" w:cstheme="majorBidi" w:hint="cs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3BDE0189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قدمة تمهيدي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 xml:space="preserve"> عن العقوبات في الإسلام ، والفروق بين أنواعها ، ومنهج الإسلام في مكافحة الجريمة .</w:t>
            </w:r>
          </w:p>
          <w:p w14:paraId="4EEDBC36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تل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مد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ضابطه،القت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بمحدد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قت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بمثق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>.</w:t>
            </w:r>
          </w:p>
          <w:p w14:paraId="115A3C7C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تل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خطأ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ضابط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أنواع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4DCF24DB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تل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شبه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مد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خلاف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إثبات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نفس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مادون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1EC5CE29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تسبب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بالقتل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خلاف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كون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موجب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للقصاص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5BF1116D" w14:textId="2582C440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تل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غيلة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وتحتم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قتل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جاني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من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عدمه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005D608B" w:rsidR="00642CBB" w:rsidRPr="004F3D2F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</w:tr>
      <w:tr w:rsidR="00642CBB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47028B01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DE07AD">
              <w:rPr>
                <w:rFonts w:asciiTheme="majorBidi" w:hAnsiTheme="majorBidi" w:cstheme="majorBidi" w:hint="cs"/>
                <w:rtl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34709BD9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اشتراك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في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جناية،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وأنواعه</w:t>
            </w:r>
            <w:r w:rsidRPr="00761504">
              <w:rPr>
                <w:rFonts w:asciiTheme="majorBidi" w:hAnsiTheme="majorBidi" w:cstheme="majorBidi" w:hint="cs"/>
                <w:rtl/>
              </w:rPr>
              <w:t xml:space="preserve">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2652607E" w:rsidR="00642CBB" w:rsidRPr="004F3D2F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4</w:t>
            </w:r>
          </w:p>
        </w:tc>
      </w:tr>
      <w:tr w:rsidR="00642CBB" w:rsidRPr="004F3D2F" w14:paraId="0F1D655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5853807" w14:textId="2EFB55C0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DE07AD">
              <w:rPr>
                <w:rFonts w:asciiTheme="majorBidi" w:hAnsiTheme="majorBidi" w:cstheme="majorBidi" w:hint="cs"/>
                <w:rtl/>
              </w:rPr>
              <w:t>3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7E86657A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شروط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ثبوت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 xml:space="preserve"> القصاص.</w:t>
            </w:r>
          </w:p>
          <w:p w14:paraId="52C32F9F" w14:textId="04F00584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إرث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صاص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506C0C1" w14:textId="16767377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</w:tr>
      <w:tr w:rsidR="00642CBB" w:rsidRPr="004F3D2F" w14:paraId="2D8BA121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5C64B91" w14:textId="6136DA56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DE07AD">
              <w:rPr>
                <w:rFonts w:asciiTheme="majorBidi" w:hAnsiTheme="majorBidi" w:cstheme="majorBidi" w:hint="cs"/>
                <w:rtl/>
              </w:rPr>
              <w:t>4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1FBA1F4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شروط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 xml:space="preserve">استيفاء القصاص 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.</w:t>
            </w:r>
          </w:p>
          <w:p w14:paraId="6D80D33F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آلة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ستيفاء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صاص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.</w:t>
            </w:r>
          </w:p>
          <w:p w14:paraId="02350E47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فو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عن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صاص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:</w:t>
            </w:r>
          </w:p>
          <w:p w14:paraId="48716CF8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موجَب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قت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عمد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534DEF03" w14:textId="426E4242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61504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>تعزير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>الجاني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بعد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عفو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عنه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)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حق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عام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>(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6FD7314F" w14:textId="1FE27D70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</w:tr>
      <w:tr w:rsidR="00642CBB" w:rsidRPr="004F3D2F" w14:paraId="3D5E6A8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28008F0B" w14:textId="576DEC82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DE07AD">
              <w:rPr>
                <w:rFonts w:asciiTheme="majorBidi" w:hAnsiTheme="majorBidi" w:cstheme="majorBidi" w:hint="cs"/>
                <w:rtl/>
              </w:rPr>
              <w:t>5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21D9F7A7" w14:textId="77777777" w:rsidR="00642CBB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صاص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فيما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دون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نفس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:</w:t>
            </w:r>
          </w:p>
          <w:p w14:paraId="41FE8D0C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أنواع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شروط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5D75D4DB" w14:textId="77777777" w:rsidR="00642CBB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سراية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في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جناية</w:t>
            </w:r>
            <w:r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 xml:space="preserve"> :</w:t>
            </w:r>
          </w:p>
          <w:p w14:paraId="387C5910" w14:textId="0C73CB0D" w:rsidR="00642CBB" w:rsidRPr="00F46DF7" w:rsidRDefault="00642CBB" w:rsidP="00642C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أنواع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ضمانها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157179E8" w14:textId="53C0339D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4</w:t>
            </w:r>
          </w:p>
        </w:tc>
      </w:tr>
      <w:tr w:rsidR="00642CBB" w:rsidRPr="004F3D2F" w14:paraId="1A93EA03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A28E407" w14:textId="13EEFA22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lastRenderedPageBreak/>
              <w:t>6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32890234" w14:textId="77777777" w:rsidR="00642CBB" w:rsidRPr="001F3D4A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ديات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موجبات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الأصو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دي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3DC0C27A" w14:textId="4D264B66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تسبب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بالإتلاف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: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تلف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بما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طريق</w:t>
            </w:r>
            <w:r w:rsidRPr="00761504">
              <w:rPr>
                <w:rFonts w:ascii="Traditional Arabic" w:hAnsi="Traditional Arabic" w:cs="Traditional Arabic"/>
                <w:sz w:val="32"/>
                <w:szCs w:val="32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6F1854F" w14:textId="6E7344E8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</w:tr>
      <w:tr w:rsidR="00642CBB" w:rsidRPr="004F3D2F" w14:paraId="24BFEC8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785456A" w14:textId="1B8BD551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7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E546470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قادير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ديات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:</w:t>
            </w:r>
          </w:p>
          <w:p w14:paraId="369E01FE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قادير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ديات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نفس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حر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مسلم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كتاب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كافر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غير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كتاب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المرأ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 الجنين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66BF36ED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قادير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ديات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ا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دون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نفس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أعضاء</w:t>
            </w:r>
            <w:r>
              <w:rPr>
                <w:rFonts w:ascii="Traditional Arabic" w:hAnsi="Traditional Arabic" w:cs="Traditional Arabic" w:hint="cs"/>
                <w:sz w:val="32"/>
                <w:szCs w:val="32"/>
                <w:rtl/>
              </w:rPr>
              <w:t xml:space="preserve"> الظاهرة، الأعضاء الباطن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منافع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شجاج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العظام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.</w:t>
            </w:r>
          </w:p>
          <w:p w14:paraId="0EC4C28F" w14:textId="50AB1124" w:rsidR="00642CBB" w:rsidRPr="00F46DF7" w:rsidRDefault="00642CBB" w:rsidP="00642C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أرش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والحكومة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: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عريفهم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الجنايات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تي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وجب كلا منهما 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2D68B3A1" w14:textId="77FB9B5E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</w:tr>
      <w:tr w:rsidR="00642CBB" w:rsidRPr="004F3D2F" w14:paraId="63772F90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E0A923" w14:textId="1117A324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8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B1F784A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عاقلة</w:t>
            </w: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 xml:space="preserve"> :</w:t>
            </w:r>
          </w:p>
          <w:p w14:paraId="21566189" w14:textId="77777777" w:rsidR="00642CBB" w:rsidRPr="00426250" w:rsidRDefault="00642CBB" w:rsidP="00642CBB">
            <w:pPr>
              <w:autoSpaceDE w:val="0"/>
              <w:autoSpaceDN w:val="0"/>
              <w:bidi/>
              <w:adjustRightInd w:val="0"/>
              <w:rPr>
                <w:rFonts w:ascii="Traditional Arabic" w:hAnsi="Traditional Arabic" w:cs="Traditional Arabic"/>
                <w:sz w:val="32"/>
                <w:szCs w:val="32"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من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يدخ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في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م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تحمله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من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ديات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شرط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حمل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دي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كيفية</w:t>
            </w:r>
          </w:p>
          <w:p w14:paraId="52C59E39" w14:textId="09E89685" w:rsidR="00642CBB" w:rsidRPr="00F46DF7" w:rsidRDefault="00642CBB" w:rsidP="00642CB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وزيع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دي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عليها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،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وتحم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بيت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مال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 xml:space="preserve"> 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الدية</w:t>
            </w:r>
            <w:r w:rsidRPr="00426250">
              <w:rPr>
                <w:rFonts w:ascii="Traditional Arabic" w:hAnsi="Traditional Arabic" w:cs="Traditional Arabic"/>
                <w:sz w:val="32"/>
                <w:szCs w:val="32"/>
              </w:rPr>
              <w:t>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253C9F3" w14:textId="3741952B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4</w:t>
            </w:r>
          </w:p>
        </w:tc>
      </w:tr>
      <w:tr w:rsidR="00642CBB" w:rsidRPr="004F3D2F" w14:paraId="0CAB2BBD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40170DAB" w14:textId="44B3B435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9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6EB434CC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كفارة القتل :</w:t>
            </w:r>
          </w:p>
          <w:p w14:paraId="4F7426D2" w14:textId="125A6083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شروطها ، وخصالها ، ووقت ثبوتها في الذمة ، وتعدد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6022DFE" w14:textId="03DA2382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4</w:t>
            </w:r>
          </w:p>
        </w:tc>
      </w:tr>
      <w:tr w:rsidR="00642CBB" w:rsidRPr="004F3D2F" w14:paraId="7640493E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DB9A98F" w14:textId="6AF445A1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10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45C32930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القسامة :</w:t>
            </w:r>
          </w:p>
          <w:p w14:paraId="76AA99C1" w14:textId="46AFDE3C" w:rsidR="00642CBB" w:rsidRPr="00761504" w:rsidRDefault="00642CBB" w:rsidP="00761504">
            <w:pPr>
              <w:bidi/>
              <w:rPr>
                <w:rFonts w:ascii="Traditional Arabic" w:hAnsi="Traditional Arabic" w:cs="Traditional Arabic"/>
                <w:sz w:val="28"/>
                <w:szCs w:val="28"/>
                <w:rtl/>
              </w:rPr>
            </w:pPr>
            <w:r w:rsidRPr="00426250">
              <w:rPr>
                <w:rFonts w:ascii="Traditional Arabic" w:hAnsi="Traditional Arabic" w:cs="Traditional Arabic"/>
                <w:sz w:val="32"/>
                <w:szCs w:val="32"/>
                <w:rtl/>
              </w:rPr>
              <w:t>تعريفها ، ومشروعيتها ، وشروطها ، وما يثبت بها.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09D973E8" w14:textId="3C6C7BAC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4</w:t>
            </w:r>
          </w:p>
        </w:tc>
      </w:tr>
      <w:tr w:rsidR="00642CBB" w:rsidRPr="004F3D2F" w14:paraId="69CA348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1B46D80C" w14:textId="00615A64" w:rsidR="00642CBB" w:rsidRPr="00F46DF7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</w:rPr>
              <w:t>11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5FD42781" w14:textId="77777777" w:rsidR="00642CBB" w:rsidRPr="00426250" w:rsidRDefault="00642CBB" w:rsidP="00642CBB">
            <w:pPr>
              <w:bidi/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</w:pPr>
            <w:r w:rsidRPr="00426250">
              <w:rPr>
                <w:rFonts w:ascii="Traditional Arabic" w:hAnsi="Traditional Arabic" w:cs="Traditional Arabic"/>
                <w:b/>
                <w:bCs/>
                <w:sz w:val="32"/>
                <w:szCs w:val="32"/>
                <w:rtl/>
              </w:rPr>
              <w:t>ما يجد من نوازل :</w:t>
            </w:r>
          </w:p>
          <w:p w14:paraId="68FC57FA" w14:textId="77777777" w:rsidR="00642CBB" w:rsidRPr="001F3D4A" w:rsidRDefault="00642CBB" w:rsidP="00642CBB">
            <w:pPr>
              <w:bidi/>
              <w:rPr>
                <w:rFonts w:ascii="Traditional Arabic" w:hAnsi="Traditional Arabic" w:cs="Traditional Arabic"/>
                <w:sz w:val="32"/>
                <w:szCs w:val="32"/>
                <w:rtl/>
              </w:rPr>
            </w:pPr>
            <w:r w:rsidRPr="001F3D4A">
              <w:rPr>
                <w:rFonts w:ascii="Traditional Arabic" w:hAnsi="Traditional Arabic" w:cs="Traditional Arabic"/>
                <w:sz w:val="32"/>
                <w:szCs w:val="32"/>
                <w:rtl/>
              </w:rPr>
              <w:t>يختار الأستاذ ما لا يقل عن عشر نوازل ، وتكون مفرقة على المفردات المذكورة .</w:t>
            </w:r>
          </w:p>
          <w:p w14:paraId="07DAF60A" w14:textId="33C8030A" w:rsidR="00642CBB" w:rsidRPr="00761504" w:rsidRDefault="00642CBB" w:rsidP="00761504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 w:rsidRPr="00761504">
              <w:rPr>
                <w:rFonts w:ascii="Traditional Arabic" w:hAnsi="Traditional Arabic" w:cs="Traditional Arabic"/>
                <w:sz w:val="32"/>
                <w:szCs w:val="32"/>
                <w:rtl/>
              </w:rPr>
              <w:t>مثل :( إعادة العضو المقطوع قصاصا ، علاج المجني عليه وتعويضه عن الضرر اللاحق به بسبب الجناية ، حوادث السيارات ، جناية المريض النفسي ، وغيرها)</w:t>
            </w: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761DA184" w14:textId="1B295BB8" w:rsidR="00642CBB" w:rsidRDefault="00642CBB" w:rsidP="00642CB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657F6C8B" w:rsidR="00652624" w:rsidRPr="004F3D2F" w:rsidRDefault="00642CBB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60</w:t>
            </w: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65317B0C" w:rsidR="00E434B1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د. </w:t>
      </w:r>
      <w:r w:rsidR="00EB054A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معايير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991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10"/>
        <w:gridCol w:w="4197"/>
        <w:gridCol w:w="2154"/>
        <w:gridCol w:w="2154"/>
      </w:tblGrid>
      <w:tr w:rsidR="00E8068F" w14:paraId="3EBE5F5E" w14:textId="77777777" w:rsidTr="00E8068F">
        <w:trPr>
          <w:tblHeader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0AD0B100" w14:textId="77777777" w:rsidR="00E8068F" w:rsidRDefault="00E806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03231469" w14:textId="77777777" w:rsidR="00E8068F" w:rsidRDefault="00E806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73D2B797" w14:textId="77777777" w:rsidR="00E8068F" w:rsidRDefault="00E8068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5DA0594" w14:textId="77777777" w:rsidR="00E8068F" w:rsidRDefault="00E806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(بالأسبوع)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4C3D8E"/>
            <w:vAlign w:val="center"/>
            <w:hideMark/>
          </w:tcPr>
          <w:p w14:paraId="4814FAEC" w14:textId="77777777" w:rsidR="00E8068F" w:rsidRDefault="00E8068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67EB08D2" w14:textId="77777777" w:rsidR="00E8068F" w:rsidRDefault="00E8068F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8068F" w14:paraId="181DE60F" w14:textId="77777777" w:rsidTr="00E806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85D7563" w14:textId="77777777" w:rsidR="00E8068F" w:rsidRDefault="00E806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246D2172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أنشطة صفية (مشاركة، اختبار شفهي، ندوات، ...)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9A8DB06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تقويم مستمر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DE72908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E8068F" w14:paraId="5F1E416C" w14:textId="77777777" w:rsidTr="00E806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4E0F923C" w14:textId="77777777" w:rsidR="00E8068F" w:rsidRDefault="00E806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4669D7E5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بحوث القصيرة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58C4CB2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يوزع الطلاب على الأسابي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2674711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</w:t>
            </w:r>
          </w:p>
        </w:tc>
      </w:tr>
      <w:tr w:rsidR="00E8068F" w14:paraId="5C818238" w14:textId="77777777" w:rsidTr="00E806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6C0BBCE" w14:textId="77777777" w:rsidR="00E8068F" w:rsidRDefault="00E806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4AF19312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تحرير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0A3ED16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أسبوع التاسع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CB2CC7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30</w:t>
            </w:r>
          </w:p>
        </w:tc>
      </w:tr>
      <w:tr w:rsidR="00E8068F" w14:paraId="761FBFB6" w14:textId="77777777" w:rsidTr="00E806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F6D7376" w14:textId="77777777" w:rsidR="00E8068F" w:rsidRDefault="00E806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54F35CE5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ختبار النهائي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3F8DBE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نهاية الفصل الدراسي</w:t>
            </w: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C2D6F9C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50</w:t>
            </w:r>
          </w:p>
        </w:tc>
      </w:tr>
      <w:tr w:rsidR="00E8068F" w14:paraId="5C186E2B" w14:textId="77777777" w:rsidTr="00E8068F">
        <w:trPr>
          <w:trHeight w:val="260"/>
          <w:tblCellSpacing w:w="7" w:type="dxa"/>
          <w:jc w:val="center"/>
        </w:trPr>
        <w:tc>
          <w:tcPr>
            <w:tcW w:w="138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B0A95B0" w14:textId="77777777" w:rsidR="00E8068F" w:rsidRDefault="00E8068F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4181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201D626C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2139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</w:tcPr>
          <w:p w14:paraId="225588C7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132" w:type="dxa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hideMark/>
          </w:tcPr>
          <w:p w14:paraId="466CEEF8" w14:textId="77777777" w:rsidR="00E8068F" w:rsidRDefault="00E8068F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100</w:t>
            </w:r>
          </w:p>
        </w:tc>
      </w:tr>
      <w:tr w:rsidR="00E8068F" w14:paraId="3A33CBB1" w14:textId="77777777" w:rsidTr="00E8068F">
        <w:trPr>
          <w:trHeight w:val="260"/>
          <w:tblCellSpacing w:w="7" w:type="dxa"/>
          <w:jc w:val="center"/>
        </w:trPr>
        <w:tc>
          <w:tcPr>
            <w:tcW w:w="9883" w:type="dxa"/>
            <w:gridSpan w:val="4"/>
            <w:tcBorders>
              <w:top w:val="single" w:sz="2" w:space="0" w:color="FFFFFF" w:themeColor="background1"/>
              <w:left w:val="single" w:sz="2" w:space="0" w:color="FFFFFF" w:themeColor="background1"/>
              <w:bottom w:val="single" w:sz="2" w:space="0" w:color="FFFFFF" w:themeColor="background1"/>
              <w:right w:val="single" w:sz="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0474BCD" w14:textId="77777777" w:rsidR="00E8068F" w:rsidRDefault="00E8068F">
            <w:pPr>
              <w:bidi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  <w:r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أنشطة التقييم (اختبار تحريري، شفهي، عرض تقديمي، مشروع جماعي، ورقة عمل الخ)</w:t>
            </w:r>
          </w:p>
        </w:tc>
      </w:tr>
    </w:tbl>
    <w:p w14:paraId="4DA917A0" w14:textId="77777777" w:rsidR="00E8068F" w:rsidRPr="00E8068F" w:rsidRDefault="00E8068F" w:rsidP="00E8068F">
      <w:pPr>
        <w:bidi/>
        <w:rPr>
          <w:rtl/>
          <w:lang w:bidi="ar-YE"/>
        </w:rPr>
      </w:pPr>
    </w:p>
    <w:p w14:paraId="3CFBD59A" w14:textId="77777777" w:rsidR="00014E3A" w:rsidRPr="008264BD" w:rsidRDefault="00D8287E" w:rsidP="00014E3A">
      <w:pPr>
        <w:pStyle w:val="1"/>
        <w:jc w:val="right"/>
        <w:rPr>
          <w:rFonts w:ascii="Traditional Arabic" w:hAnsi="Traditional Arabic" w:cs="Traditional Arabic"/>
          <w:rtl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ه. </w:t>
      </w:r>
      <w:r w:rsidR="00014E3A" w:rsidRPr="002D1792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مصادر التعلم والمرافق:</w:t>
      </w:r>
      <w:r w:rsidR="00014E3A" w:rsidRPr="008264BD">
        <w:rPr>
          <w:rFonts w:ascii="Traditional Arabic" w:hAnsi="Traditional Arabic" w:cs="Traditional Arabic"/>
          <w:rtl/>
        </w:rPr>
        <w:t xml:space="preserve"> </w:t>
      </w:r>
    </w:p>
    <w:p w14:paraId="243E3AA1" w14:textId="77777777" w:rsidR="00014E3A" w:rsidRDefault="00014E3A" w:rsidP="00014E3A">
      <w:pPr>
        <w:pStyle w:val="2"/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</w:pPr>
      <w:r>
        <w:rPr>
          <w:rStyle w:val="a5"/>
          <w:rFonts w:ascii="Sakkal Majalla" w:eastAsiaTheme="minorHAnsi" w:hAnsi="Sakkal Majalla" w:cs="Sakkal Majalla" w:hint="cs"/>
          <w:color w:val="52B5C2"/>
          <w:sz w:val="28"/>
          <w:szCs w:val="28"/>
          <w:rtl/>
          <w:lang w:bidi="ar-YE"/>
        </w:rPr>
        <w:t>1.</w:t>
      </w:r>
      <w:r w:rsidRPr="00D544DA">
        <w:rPr>
          <w:rStyle w:val="a5"/>
          <w:rFonts w:ascii="Sakkal Majalla" w:eastAsiaTheme="minorHAnsi" w:hAnsi="Sakkal Majalla" w:cs="Sakkal Majalla"/>
          <w:color w:val="52B5C2"/>
          <w:sz w:val="28"/>
          <w:szCs w:val="28"/>
          <w:rtl/>
          <w:lang w:bidi="ar-YE"/>
        </w:rPr>
        <w:t>قائمة مصادر التعلم:</w:t>
      </w:r>
    </w:p>
    <w:tbl>
      <w:tblPr>
        <w:tblStyle w:val="a7"/>
        <w:bidiVisual/>
        <w:tblW w:w="963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231"/>
        <w:gridCol w:w="6406"/>
      </w:tblGrid>
      <w:tr w:rsidR="00185F2F" w:rsidRPr="004F3D2F" w14:paraId="44189BF7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025C097C" w14:textId="77777777" w:rsidR="00185F2F" w:rsidRPr="00C34DE3" w:rsidRDefault="00185F2F" w:rsidP="00185F2F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lastRenderedPageBreak/>
              <w:t>المراجع الرئيسة للمقرر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1F66C176" w14:textId="2AE3C580" w:rsidR="00185F2F" w:rsidRPr="002A02CA" w:rsidRDefault="00356D4A" w:rsidP="00356D4A">
            <w:pPr>
              <w:bidi/>
              <w:ind w:left="1730" w:right="43"/>
              <w:jc w:val="both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  <w:r w:rsidRPr="00356D4A"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  <w:t>الاستعانة بمجموع المراجع المساندة.</w:t>
            </w:r>
          </w:p>
        </w:tc>
      </w:tr>
      <w:tr w:rsidR="00356D4A" w:rsidRPr="004F3D2F" w14:paraId="4F8C25DA" w14:textId="77777777" w:rsidTr="00660DAF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7F24333C" w14:textId="77777777" w:rsidR="00356D4A" w:rsidRPr="00C34DE3" w:rsidRDefault="00356D4A" w:rsidP="00356D4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385" w:type="dxa"/>
            <w:shd w:val="clear" w:color="auto" w:fill="D9D9D9"/>
            <w:vAlign w:val="center"/>
          </w:tcPr>
          <w:p w14:paraId="32374A6D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</w:p>
          <w:p w14:paraId="0E2EF68A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AB4D5CA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رشد (الحفيد) . </w:t>
            </w:r>
          </w:p>
          <w:p w14:paraId="467A6F10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</w:p>
          <w:p w14:paraId="620399FE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حاوي الكبير (للماوردي) </w:t>
            </w:r>
          </w:p>
          <w:p w14:paraId="3F3795AB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52758647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01AD44BD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6F32AC32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0604FA73" w14:textId="77777777" w:rsidR="00356D4A" w:rsidRPr="003C2428" w:rsidRDefault="00356D4A" w:rsidP="00356D4A">
            <w:pPr>
              <w:numPr>
                <w:ilvl w:val="1"/>
                <w:numId w:val="12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.</w:t>
            </w:r>
          </w:p>
          <w:p w14:paraId="2ACE8334" w14:textId="6E8853A3" w:rsidR="00356D4A" w:rsidRPr="002A02CA" w:rsidRDefault="00356D4A" w:rsidP="00356D4A">
            <w:pPr>
              <w:bidi/>
              <w:spacing w:line="520" w:lineRule="exact"/>
              <w:ind w:firstLine="567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               .  </w:t>
            </w: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356D4A" w:rsidRPr="004F3D2F" w14:paraId="2EAA030C" w14:textId="77777777" w:rsidTr="004D7942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E94EC5E" w14:textId="77777777" w:rsidR="00356D4A" w:rsidRPr="00C34DE3" w:rsidRDefault="00356D4A" w:rsidP="00356D4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lastRenderedPageBreak/>
              <w:t>المصادر الإلكترونية</w:t>
            </w:r>
          </w:p>
        </w:tc>
        <w:tc>
          <w:tcPr>
            <w:tcW w:w="6385" w:type="dxa"/>
            <w:shd w:val="clear" w:color="auto" w:fill="F2F2F2"/>
            <w:vAlign w:val="center"/>
          </w:tcPr>
          <w:p w14:paraId="1893664A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سوط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لسرخسي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</w:p>
          <w:p w14:paraId="69C7DAE7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ئع الصناع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(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كاساني</w:t>
            </w:r>
            <w:proofErr w:type="spellEnd"/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) . </w:t>
            </w:r>
          </w:p>
          <w:p w14:paraId="3325CEB3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فتح القدير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الهمام). </w:t>
            </w:r>
          </w:p>
          <w:p w14:paraId="4C776964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بن عابدين (لابن عابدين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1C12FC4B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بداية المجتهد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( لابن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رشد (الحفيد)) . </w:t>
            </w:r>
          </w:p>
          <w:p w14:paraId="1F65905B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بيان والتحصيل (لابن رشد (الجد)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165FB500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ذخيرة (للقرافي) </w:t>
            </w:r>
          </w:p>
          <w:p w14:paraId="70AF6E7B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حاشية الدسوقي على الشرح الكبير (للدسوقي)</w:t>
            </w:r>
          </w:p>
          <w:p w14:paraId="152E4857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حاوي الكبير (للماوردي) </w:t>
            </w:r>
          </w:p>
          <w:p w14:paraId="2B99FB90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جموع (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نووي ،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وتكملتاه للسبكي 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والمطيعي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) </w:t>
            </w:r>
          </w:p>
          <w:p w14:paraId="4D548181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روضة الطالبين (للنوو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DF90290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غني المحتاج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شربينى</w:t>
            </w:r>
            <w:proofErr w:type="spell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</w:t>
            </w:r>
          </w:p>
          <w:p w14:paraId="14E419D8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نهاية المحتاج (للرملي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0DC02A8B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غني (لابن قدامة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</w:p>
          <w:p w14:paraId="202CDD61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مجموع الفتاوي (لشيخ الإسلام 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تيمية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. </w:t>
            </w:r>
          </w:p>
          <w:p w14:paraId="7435A5A1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مبد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.</w:t>
            </w:r>
          </w:p>
          <w:p w14:paraId="4920180F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الفروع (لابن </w:t>
            </w:r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مفلح )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. </w:t>
            </w:r>
          </w:p>
          <w:p w14:paraId="6F47D9FA" w14:textId="77777777" w:rsidR="00356D4A" w:rsidRPr="003C2428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إنصاف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مرداو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3282468E" w14:textId="77777777" w:rsidR="00356D4A" w:rsidRDefault="00356D4A" w:rsidP="00356D4A">
            <w:pPr>
              <w:numPr>
                <w:ilvl w:val="0"/>
                <w:numId w:val="13"/>
              </w:numPr>
              <w:tabs>
                <w:tab w:val="left" w:pos="154"/>
              </w:tabs>
              <w:bidi/>
              <w:jc w:val="both"/>
              <w:rPr>
                <w:b/>
                <w:bCs/>
                <w:sz w:val="28"/>
                <w:szCs w:val="28"/>
              </w:rPr>
            </w:pP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كشاف القناع (</w:t>
            </w:r>
            <w:proofErr w:type="spell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للبهوتي</w:t>
            </w:r>
            <w:proofErr w:type="spellEnd"/>
            <w:proofErr w:type="gramStart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) .</w:t>
            </w:r>
            <w:proofErr w:type="gramEnd"/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 xml:space="preserve"> </w:t>
            </w:r>
          </w:p>
          <w:p w14:paraId="423CB9A0" w14:textId="70C1591D" w:rsidR="00356D4A" w:rsidRPr="002A02CA" w:rsidRDefault="00356D4A" w:rsidP="00356D4A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  <w:r>
              <w:rPr>
                <w:rFonts w:ascii="Traditional Arabic" w:eastAsia="Traditional Arabic" w:hAnsi="Traditional Arabic" w:cs="Traditional Arabic" w:hint="cs"/>
                <w:b/>
                <w:bCs/>
                <w:sz w:val="28"/>
                <w:szCs w:val="28"/>
                <w:rtl/>
              </w:rPr>
              <w:t xml:space="preserve">      .      </w:t>
            </w:r>
            <w:r w:rsidRPr="003C2428">
              <w:rPr>
                <w:rFonts w:ascii="Traditional Arabic" w:eastAsia="Traditional Arabic" w:hAnsi="Traditional Arabic" w:cs="Traditional Arabic"/>
                <w:b/>
                <w:bCs/>
                <w:sz w:val="28"/>
                <w:szCs w:val="28"/>
                <w:rtl/>
              </w:rPr>
              <w:t>المحلى (لابن حزم)</w:t>
            </w:r>
          </w:p>
        </w:tc>
      </w:tr>
      <w:tr w:rsidR="00356D4A" w:rsidRPr="004F3D2F" w14:paraId="0988A069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3210" w:type="dxa"/>
            <w:shd w:val="clear" w:color="auto" w:fill="4C3D8E"/>
            <w:vAlign w:val="center"/>
          </w:tcPr>
          <w:p w14:paraId="4B43A79E" w14:textId="77777777" w:rsidR="00356D4A" w:rsidRPr="00C34DE3" w:rsidRDefault="00356D4A" w:rsidP="00356D4A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C34DE3">
              <w:rPr>
                <w:rFonts w:ascii="Traditional Arabic" w:hAnsi="Traditional Arabic" w:cs="Traditional Arabic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أخرى 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7D824471" w14:textId="77777777" w:rsidR="00356D4A" w:rsidRPr="002A02CA" w:rsidRDefault="00356D4A" w:rsidP="00356D4A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597E8B46" w14:textId="77777777" w:rsidR="00014E3A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66B1DFEF" w14:textId="77777777" w:rsidR="00014E3A" w:rsidRPr="004F3D2F" w:rsidRDefault="00014E3A" w:rsidP="00014E3A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2. 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فق والتجهيزات التعليمية والبحثية المطلوبة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014E3A" w:rsidRPr="004F3D2F" w14:paraId="475FBD1B" w14:textId="77777777" w:rsidTr="006C0446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50E8B60E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0A9D15F3" w14:textId="77777777" w:rsidR="00014E3A" w:rsidRPr="004F3D2F" w:rsidRDefault="00014E3A" w:rsidP="006C0446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014E3A" w:rsidRPr="004F3D2F" w14:paraId="2A0C2F26" w14:textId="77777777" w:rsidTr="006C0446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EE686A1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مرافق</w:t>
            </w:r>
          </w:p>
          <w:p w14:paraId="2CC7B5D1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0496D8EA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قاعات دراسية، مكتبة</w:t>
            </w:r>
          </w:p>
        </w:tc>
      </w:tr>
      <w:tr w:rsidR="00014E3A" w:rsidRPr="004F3D2F" w14:paraId="3251D441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307989BD" w14:textId="77777777" w:rsidR="00014E3A" w:rsidRPr="00500462" w:rsidRDefault="00014E3A" w:rsidP="006C0446">
            <w:pPr>
              <w:bidi/>
              <w:jc w:val="center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التجهيزات التقنية</w:t>
            </w:r>
          </w:p>
          <w:p w14:paraId="41A5F5B2" w14:textId="77777777" w:rsidR="00014E3A" w:rsidRPr="004F3D2F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16CF85EF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جهاز عرض البيانات(بروجكتر)</w:t>
            </w:r>
          </w:p>
        </w:tc>
      </w:tr>
      <w:tr w:rsidR="00014E3A" w:rsidRPr="004F3D2F" w14:paraId="7CB52B43" w14:textId="77777777" w:rsidTr="006C0446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08487E75" w14:textId="77777777" w:rsidR="00014E3A" w:rsidRPr="00500462" w:rsidRDefault="00014E3A" w:rsidP="006C0446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تجهيزات أخرى (تبعاً لطبيعة التخصص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602814DC" w14:textId="77777777" w:rsidR="00014E3A" w:rsidRPr="00500462" w:rsidRDefault="00014E3A" w:rsidP="006C044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500462">
              <w:rPr>
                <w:rFonts w:ascii="Sakkal Majalla" w:hAnsi="Sakkal Majalla" w:cs="Sakkal Majalla"/>
                <w:sz w:val="28"/>
                <w:szCs w:val="28"/>
                <w:rtl/>
              </w:rPr>
              <w:t>لا يوجد</w:t>
            </w:r>
          </w:p>
        </w:tc>
      </w:tr>
    </w:tbl>
    <w:p w14:paraId="11942B24" w14:textId="4D49A665" w:rsidR="00D8287E" w:rsidRPr="004F3D2F" w:rsidRDefault="00EB054A" w:rsidP="00952D52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>أنشطة الإرشاد الأكاديمي والدعم الطلابي</w:t>
      </w:r>
      <w:r w:rsidR="00D8287E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7"/>
    </w:p>
    <w:p w14:paraId="4423A97F" w14:textId="39E5269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8933"/>
      </w:tblGrid>
      <w:tr w:rsidR="00D8287E" w:rsidRPr="004F3D2F" w14:paraId="0755176E" w14:textId="77777777" w:rsidTr="00EB054A">
        <w:trPr>
          <w:trHeight w:val="384"/>
          <w:tblCellSpacing w:w="7" w:type="dxa"/>
          <w:jc w:val="center"/>
        </w:trPr>
        <w:tc>
          <w:tcPr>
            <w:tcW w:w="678" w:type="dxa"/>
            <w:shd w:val="clear" w:color="auto" w:fill="4C3D8E"/>
            <w:vAlign w:val="center"/>
          </w:tcPr>
          <w:p w14:paraId="24785E9F" w14:textId="71355372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8912" w:type="dxa"/>
            <w:shd w:val="clear" w:color="auto" w:fill="F2F2F2" w:themeFill="background1" w:themeFillShade="F2"/>
            <w:vAlign w:val="center"/>
          </w:tcPr>
          <w:p w14:paraId="1986AAF9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- 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تكليف الأستاذ بالإرشاد العلمي لمجموعة من الطلاب للمساعدة في اختيار موضوع البحث.</w:t>
            </w:r>
          </w:p>
          <w:p w14:paraId="5E59D943" w14:textId="77777777" w:rsidR="00BA3E04" w:rsidRPr="00BA3E04" w:rsidRDefault="00BA3E04" w:rsidP="00BA3E04">
            <w:pPr>
              <w:bidi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-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تحديد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الساعات المكتبية 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بداية الفصل</w:t>
            </w: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 بحيث لا تقل عن ساعتين في الأسبوع</w:t>
            </w:r>
            <w:r w:rsidRPr="00BA3E04">
              <w:rPr>
                <w:rFonts w:ascii="Sakkal Majalla" w:hAnsi="Sakkal Majalla" w:cs="Sakkal Majalla" w:hint="cs"/>
                <w:sz w:val="28"/>
                <w:szCs w:val="28"/>
                <w:rtl/>
              </w:rPr>
              <w:t>، وإبلاغ الطلبة بها.</w:t>
            </w:r>
          </w:p>
          <w:p w14:paraId="38D2BACD" w14:textId="2AA402FF" w:rsidR="00D8287E" w:rsidRPr="001D17F2" w:rsidRDefault="00BA3E04" w:rsidP="00BA3E04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  <w:r w:rsidRPr="00BA3E04">
              <w:rPr>
                <w:rFonts w:ascii="Sakkal Majalla" w:hAnsi="Sakkal Majalla" w:cs="Sakkal Majalla"/>
                <w:sz w:val="28"/>
                <w:szCs w:val="28"/>
                <w:rtl/>
              </w:rPr>
              <w:t>- يتاح التواصل من خلال برنامج البلاك بورد، والبريد الإلكتروني لعضو هيئة التدريس، وغيرها من الوسائل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.</w:t>
            </w:r>
          </w:p>
        </w:tc>
      </w:tr>
    </w:tbl>
    <w:p w14:paraId="1CECF748" w14:textId="77777777" w:rsidR="00BA3E04" w:rsidRDefault="00BA3E04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</w:pPr>
    </w:p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59"/>
        <w:gridCol w:w="2126"/>
        <w:gridCol w:w="5247"/>
      </w:tblGrid>
      <w:tr w:rsidR="00844E6A" w:rsidRPr="004F3D2F" w14:paraId="3F40FF6C" w14:textId="77777777" w:rsidTr="00EB054A">
        <w:trPr>
          <w:trHeight w:val="453"/>
          <w:tblHeader/>
          <w:tblCellSpacing w:w="7" w:type="dxa"/>
          <w:jc w:val="center"/>
        </w:trPr>
        <w:tc>
          <w:tcPr>
            <w:tcW w:w="2238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211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5226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03C2C" w:rsidRPr="004F3D2F" w14:paraId="0E232717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3B93B49E" w14:textId="34268DD4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bookmarkStart w:id="10" w:name="_Hlk513021635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2C84D7D5" w14:textId="30FECEBB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طلبة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4E130ED7" w14:textId="77777777" w:rsidR="00803C2C" w:rsidRPr="00803C2C" w:rsidRDefault="00803C2C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أسئلة المباشرة للطلاب عن المقرر ومدى استفادتهم منه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4C2D2A1E" w14:textId="77777777" w:rsidR="00803C2C" w:rsidRPr="00803C2C" w:rsidRDefault="00803C2C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صميم استبانة معتمدة من القسم لتوزيعها بين الطلبة لتقيم فعالية التدريس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BB59CD5" w14:textId="77777777" w:rsidR="00803C2C" w:rsidRPr="00803C2C" w:rsidRDefault="00803C2C">
            <w:pPr>
              <w:pStyle w:val="a6"/>
              <w:numPr>
                <w:ilvl w:val="0"/>
                <w:numId w:val="7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نظيم لقاءات بين القسم والطلبة للاستماع إلى ملاحظاتهم، وآرائهم حول المقرر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7F58D653" w14:textId="6A9794F2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4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ستقبال آراء الطلاب على موقع إلكتروني مخصص لذلك تابع للجامعة، أو عن طريق البريد الإلكتروني.</w:t>
            </w:r>
          </w:p>
        </w:tc>
      </w:tr>
      <w:tr w:rsidR="00803C2C" w:rsidRPr="004F3D2F" w14:paraId="5740896B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D9D9D9" w:themeFill="background1" w:themeFillShade="D9"/>
            <w:vAlign w:val="center"/>
          </w:tcPr>
          <w:p w14:paraId="759F576C" w14:textId="63C26EB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عملية التدريس</w:t>
            </w:r>
          </w:p>
        </w:tc>
        <w:tc>
          <w:tcPr>
            <w:tcW w:w="2112" w:type="dxa"/>
            <w:shd w:val="clear" w:color="auto" w:fill="D9D9D9" w:themeFill="background1" w:themeFillShade="D9"/>
            <w:vAlign w:val="center"/>
          </w:tcPr>
          <w:p w14:paraId="7CE9C1AB" w14:textId="5F14BFFA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D9D9D9" w:themeFill="background1" w:themeFillShade="D9"/>
            <w:vAlign w:val="center"/>
          </w:tcPr>
          <w:p w14:paraId="6D359097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bookmarkStart w:id="11" w:name="OLE_LINK2"/>
            <w:bookmarkStart w:id="12" w:name="OLE_LINK1"/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عداد تقرير المقرر وفق نموذج هيئة تقويم التعليم بما يعكس الواقع.</w:t>
            </w:r>
          </w:p>
          <w:p w14:paraId="3AF8E765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تقييم النتائج من قبل رئيس القسم. </w:t>
            </w:r>
            <w:bookmarkEnd w:id="11"/>
            <w:bookmarkEnd w:id="12"/>
          </w:p>
          <w:p w14:paraId="79D1CEF3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داء الوظيفي.</w:t>
            </w:r>
          </w:p>
          <w:p w14:paraId="00FD4880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مراجعة دورية للمقرر من قبل القسم.</w:t>
            </w:r>
          </w:p>
          <w:p w14:paraId="0FD312AC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إجراء تقييم داخلي بمشاركة أعضاء القسم</w:t>
            </w:r>
            <w:r w:rsidRPr="00803C2C">
              <w:rPr>
                <w:rFonts w:ascii="Sakkal Majalla" w:hAnsi="Sakkal Majalla" w:cs="Sakkal Majalla"/>
                <w:sz w:val="28"/>
                <w:szCs w:val="28"/>
              </w:rPr>
              <w:t>.</w:t>
            </w:r>
          </w:p>
          <w:p w14:paraId="2F7FFE7E" w14:textId="77777777" w:rsidR="00803C2C" w:rsidRPr="00803C2C" w:rsidRDefault="00803C2C">
            <w:pPr>
              <w:numPr>
                <w:ilvl w:val="0"/>
                <w:numId w:val="8"/>
              </w:numPr>
              <w:bidi/>
              <w:ind w:left="360"/>
              <w:jc w:val="both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تقويم الأساتذة الزائرين.</w:t>
            </w:r>
          </w:p>
          <w:p w14:paraId="2EB7ABA4" w14:textId="3FDF305B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7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تغذية الراجعة عن طريق البريد الإلكتروني.</w:t>
            </w:r>
          </w:p>
        </w:tc>
      </w:tr>
      <w:tr w:rsidR="00803C2C" w:rsidRPr="004F3D2F" w14:paraId="1644584C" w14:textId="77777777" w:rsidTr="00EB054A">
        <w:trPr>
          <w:trHeight w:val="283"/>
          <w:tblCellSpacing w:w="7" w:type="dxa"/>
          <w:jc w:val="center"/>
        </w:trPr>
        <w:tc>
          <w:tcPr>
            <w:tcW w:w="2238" w:type="dxa"/>
            <w:shd w:val="clear" w:color="auto" w:fill="F2F2F2" w:themeFill="background1" w:themeFillShade="F2"/>
            <w:vAlign w:val="center"/>
          </w:tcPr>
          <w:p w14:paraId="61E4BBB7" w14:textId="40FD1EC8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فاعلية طرق التدريس</w:t>
            </w:r>
          </w:p>
        </w:tc>
        <w:tc>
          <w:tcPr>
            <w:tcW w:w="2112" w:type="dxa"/>
            <w:shd w:val="clear" w:color="auto" w:fill="F2F2F2" w:themeFill="background1" w:themeFillShade="F2"/>
            <w:vAlign w:val="center"/>
          </w:tcPr>
          <w:p w14:paraId="1F024043" w14:textId="1E2121C6" w:rsidR="00803C2C" w:rsidRPr="00803C2C" w:rsidRDefault="00803C2C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قسم وأعضاء هيئة التدريس</w:t>
            </w:r>
          </w:p>
        </w:tc>
        <w:tc>
          <w:tcPr>
            <w:tcW w:w="5226" w:type="dxa"/>
            <w:shd w:val="clear" w:color="auto" w:fill="F2F2F2" w:themeFill="background1" w:themeFillShade="F2"/>
            <w:vAlign w:val="center"/>
          </w:tcPr>
          <w:p w14:paraId="03D1E73A" w14:textId="77777777" w:rsidR="00803C2C" w:rsidRPr="00803C2C" w:rsidRDefault="00803C2C">
            <w:pPr>
              <w:pStyle w:val="aa"/>
              <w:numPr>
                <w:ilvl w:val="3"/>
                <w:numId w:val="9"/>
              </w:numPr>
              <w:bidi/>
              <w:spacing w:before="0" w:beforeAutospacing="0" w:after="0" w:afterAutospacing="0"/>
              <w:ind w:left="360"/>
              <w:jc w:val="both"/>
              <w:rPr>
                <w:rFonts w:ascii="Sakkal Majalla" w:eastAsiaTheme="minorHAnsi" w:hAnsi="Sakkal Majalla" w:cs="Sakkal Majalla"/>
                <w:sz w:val="28"/>
                <w:szCs w:val="28"/>
              </w:rPr>
            </w:pPr>
            <w:r w:rsidRPr="00803C2C">
              <w:rPr>
                <w:rFonts w:ascii="Sakkal Majalla" w:eastAsiaTheme="minorHAnsi" w:hAnsi="Sakkal Majalla" w:cs="Sakkal Majalla"/>
                <w:sz w:val="28"/>
                <w:szCs w:val="28"/>
                <w:rtl/>
              </w:rPr>
              <w:t>تكوين لجنة من أساتذة القسم تتولى مراجعة عينات من الأوراق بعد تصحيحها.</w:t>
            </w:r>
          </w:p>
          <w:p w14:paraId="34680995" w14:textId="519A9A67" w:rsidR="00803C2C" w:rsidRPr="00803C2C" w:rsidRDefault="006A3250" w:rsidP="00803C2C">
            <w:pPr>
              <w:bidi/>
              <w:ind w:right="43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2. </w:t>
            </w:r>
            <w:r w:rsidR="00803C2C" w:rsidRPr="00803C2C">
              <w:rPr>
                <w:rFonts w:ascii="Sakkal Majalla" w:hAnsi="Sakkal Majalla" w:cs="Sakkal Majalla"/>
                <w:sz w:val="28"/>
                <w:szCs w:val="28"/>
                <w:rtl/>
              </w:rPr>
              <w:t>المشاركة والتبادل في التصحيح والتدقيق بين الزملاء الذين يدرسون نفس المقرر.</w:t>
            </w: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3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3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4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4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402C2591" w:rsidR="00A44627" w:rsidRPr="00A733DA" w:rsidRDefault="008B6C77" w:rsidP="00A4462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A733DA">
              <w:rPr>
                <w:rFonts w:ascii="Sakkal Majalla" w:hAnsi="Sakkal Majalla" w:cs="Sakkal Majalla" w:hint="cs"/>
                <w:sz w:val="28"/>
                <w:szCs w:val="28"/>
                <w:rtl/>
              </w:rPr>
              <w:t>مجلس قسم الفقه</w:t>
            </w:r>
          </w:p>
        </w:tc>
      </w:tr>
      <w:tr w:rsidR="008B6C77" w:rsidRPr="004F3D2F" w14:paraId="22822195" w14:textId="77777777" w:rsidTr="003541A4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8B6C77" w:rsidRPr="004F3D2F" w:rsidRDefault="008B6C77" w:rsidP="008B6C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</w:tcPr>
          <w:p w14:paraId="20DB9224" w14:textId="0238F19C" w:rsidR="008B6C77" w:rsidRPr="00A733DA" w:rsidRDefault="008B6C77" w:rsidP="008B6C7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ثالثة</w:t>
            </w:r>
          </w:p>
        </w:tc>
      </w:tr>
      <w:tr w:rsidR="008B6C77" w:rsidRPr="004F3D2F" w14:paraId="25E0C5BD" w14:textId="77777777" w:rsidTr="003541A4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8B6C77" w:rsidRPr="004F3D2F" w:rsidRDefault="008B6C77" w:rsidP="008B6C77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</w:tcPr>
          <w:p w14:paraId="75E323C9" w14:textId="5DB6A857" w:rsidR="008B6C77" w:rsidRPr="00A733DA" w:rsidRDefault="00C96D24" w:rsidP="008B6C77">
            <w:pPr>
              <w:bidi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13</w:t>
            </w:r>
            <w:r w:rsidR="008B6C77">
              <w:rPr>
                <w:rFonts w:ascii="Sakkal Majalla" w:hAnsi="Sakkal Majalla" w:cs="Sakkal Majalla" w:hint="cs"/>
                <w:sz w:val="28"/>
                <w:szCs w:val="28"/>
                <w:rtl/>
              </w:rPr>
              <w:t>-2-1445هـ</w:t>
            </w: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64787" w14:textId="77777777" w:rsidR="00606664" w:rsidRDefault="00606664" w:rsidP="00EE490F">
      <w:pPr>
        <w:spacing w:after="0" w:line="240" w:lineRule="auto"/>
      </w:pPr>
      <w:r>
        <w:separator/>
      </w:r>
    </w:p>
  </w:endnote>
  <w:endnote w:type="continuationSeparator" w:id="0">
    <w:p w14:paraId="464864F4" w14:textId="77777777" w:rsidR="00606664" w:rsidRDefault="0060666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akkal Majalla">
    <w:panose1 w:val="02000000000000000000"/>
    <w:charset w:val="B2"/>
    <w:family w:val="auto"/>
    <w:pitch w:val="variable"/>
    <w:sig w:usb0="80002007" w:usb1="80000000" w:usb2="00000008" w:usb3="00000000" w:csb0="000000D3" w:csb1="00000000"/>
  </w:font>
  <w:font w:name="AXtManalBLack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XtManalBold">
    <w:altName w:val="STIXIntegralsSm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8C5A5" w14:textId="77777777" w:rsidR="00606664" w:rsidRDefault="00606664" w:rsidP="00EE490F">
      <w:pPr>
        <w:spacing w:after="0" w:line="240" w:lineRule="auto"/>
      </w:pPr>
      <w:r>
        <w:separator/>
      </w:r>
    </w:p>
  </w:footnote>
  <w:footnote w:type="continuationSeparator" w:id="0">
    <w:p w14:paraId="2D465166" w14:textId="77777777" w:rsidR="00606664" w:rsidRDefault="0060666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476C"/>
    <w:multiLevelType w:val="hybridMultilevel"/>
    <w:tmpl w:val="814E19F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76FF4"/>
    <w:multiLevelType w:val="hybridMultilevel"/>
    <w:tmpl w:val="1F3CB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53E6"/>
    <w:multiLevelType w:val="multilevel"/>
    <w:tmpl w:val="ABB256D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06A6332"/>
    <w:multiLevelType w:val="hybridMultilevel"/>
    <w:tmpl w:val="38C2B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E0A15"/>
    <w:multiLevelType w:val="hybridMultilevel"/>
    <w:tmpl w:val="F5B27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8D7B1C"/>
    <w:multiLevelType w:val="hybridMultilevel"/>
    <w:tmpl w:val="7B0A9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05A65"/>
    <w:multiLevelType w:val="hybridMultilevel"/>
    <w:tmpl w:val="17CE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93C7B"/>
    <w:multiLevelType w:val="hybridMultilevel"/>
    <w:tmpl w:val="062059A2"/>
    <w:lvl w:ilvl="0" w:tplc="04090005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2007"/>
        </w:tabs>
        <w:ind w:left="2007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B4A5749"/>
    <w:multiLevelType w:val="hybridMultilevel"/>
    <w:tmpl w:val="43B62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D020C"/>
    <w:multiLevelType w:val="multilevel"/>
    <w:tmpl w:val="84F060A2"/>
    <w:lvl w:ilvl="0">
      <w:start w:val="1"/>
      <w:numFmt w:val="bullet"/>
      <w:lvlText w:val="▪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2007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36A0B8A"/>
    <w:multiLevelType w:val="hybridMultilevel"/>
    <w:tmpl w:val="783E4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6475E"/>
    <w:multiLevelType w:val="hybridMultilevel"/>
    <w:tmpl w:val="994C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476206C">
      <w:start w:val="1"/>
      <w:numFmt w:val="decimal"/>
      <w:lvlText w:val="%4."/>
      <w:lvlJc w:val="left"/>
      <w:pPr>
        <w:ind w:left="2880" w:hanging="360"/>
      </w:pPr>
      <w:rPr>
        <w:rFonts w:ascii="Traditional Arabic" w:hAnsi="Traditional Arabic" w:cs="Traditional Arabic"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776E0CE5"/>
    <w:multiLevelType w:val="hybridMultilevel"/>
    <w:tmpl w:val="1EF03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7"/>
  </w:num>
  <w:num w:numId="11">
    <w:abstractNumId w:val="0"/>
  </w:num>
  <w:num w:numId="12">
    <w:abstractNumId w:val="9"/>
  </w:num>
  <w:num w:numId="13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14E3A"/>
    <w:rsid w:val="00015127"/>
    <w:rsid w:val="00020710"/>
    <w:rsid w:val="000263E2"/>
    <w:rsid w:val="00033AC6"/>
    <w:rsid w:val="000412A1"/>
    <w:rsid w:val="00042349"/>
    <w:rsid w:val="00042C28"/>
    <w:rsid w:val="000455C2"/>
    <w:rsid w:val="00047DD1"/>
    <w:rsid w:val="000530E6"/>
    <w:rsid w:val="00060A9E"/>
    <w:rsid w:val="00061469"/>
    <w:rsid w:val="00085DEA"/>
    <w:rsid w:val="00086F56"/>
    <w:rsid w:val="00091682"/>
    <w:rsid w:val="00092A48"/>
    <w:rsid w:val="000973BC"/>
    <w:rsid w:val="000A085E"/>
    <w:rsid w:val="000A15B4"/>
    <w:rsid w:val="000A65D1"/>
    <w:rsid w:val="000B5C42"/>
    <w:rsid w:val="000C0FCB"/>
    <w:rsid w:val="000C1F14"/>
    <w:rsid w:val="000C3450"/>
    <w:rsid w:val="000D68A3"/>
    <w:rsid w:val="000E2809"/>
    <w:rsid w:val="000F105E"/>
    <w:rsid w:val="001148BA"/>
    <w:rsid w:val="0012144F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44A0C"/>
    <w:rsid w:val="00154BFC"/>
    <w:rsid w:val="00170319"/>
    <w:rsid w:val="001855D7"/>
    <w:rsid w:val="00185F2F"/>
    <w:rsid w:val="001863AE"/>
    <w:rsid w:val="001A208B"/>
    <w:rsid w:val="001A30FC"/>
    <w:rsid w:val="001B1385"/>
    <w:rsid w:val="001C193F"/>
    <w:rsid w:val="001D13E9"/>
    <w:rsid w:val="001D17F2"/>
    <w:rsid w:val="001D2CD2"/>
    <w:rsid w:val="001D5443"/>
    <w:rsid w:val="001D794A"/>
    <w:rsid w:val="001F0DB0"/>
    <w:rsid w:val="001F1144"/>
    <w:rsid w:val="001F34EE"/>
    <w:rsid w:val="001F768D"/>
    <w:rsid w:val="0020009C"/>
    <w:rsid w:val="002023EA"/>
    <w:rsid w:val="00215895"/>
    <w:rsid w:val="002176F6"/>
    <w:rsid w:val="0024111A"/>
    <w:rsid w:val="002412A1"/>
    <w:rsid w:val="002430CC"/>
    <w:rsid w:val="00251E09"/>
    <w:rsid w:val="002548AF"/>
    <w:rsid w:val="00254CE8"/>
    <w:rsid w:val="00256F95"/>
    <w:rsid w:val="00266508"/>
    <w:rsid w:val="00266E43"/>
    <w:rsid w:val="002728E9"/>
    <w:rsid w:val="002761CB"/>
    <w:rsid w:val="00287A0D"/>
    <w:rsid w:val="00290C3A"/>
    <w:rsid w:val="00293830"/>
    <w:rsid w:val="002A02CA"/>
    <w:rsid w:val="002A0738"/>
    <w:rsid w:val="002A22D7"/>
    <w:rsid w:val="002A7A84"/>
    <w:rsid w:val="002B6D89"/>
    <w:rsid w:val="002C0FD2"/>
    <w:rsid w:val="002C448A"/>
    <w:rsid w:val="002D1792"/>
    <w:rsid w:val="002D35DE"/>
    <w:rsid w:val="002D4589"/>
    <w:rsid w:val="002E63AD"/>
    <w:rsid w:val="002F0BC0"/>
    <w:rsid w:val="00301B59"/>
    <w:rsid w:val="003266ED"/>
    <w:rsid w:val="0033116B"/>
    <w:rsid w:val="003401C7"/>
    <w:rsid w:val="00343F85"/>
    <w:rsid w:val="00352E47"/>
    <w:rsid w:val="003559C0"/>
    <w:rsid w:val="00355D05"/>
    <w:rsid w:val="00356D4A"/>
    <w:rsid w:val="003821C4"/>
    <w:rsid w:val="00384C97"/>
    <w:rsid w:val="0038577F"/>
    <w:rsid w:val="00393194"/>
    <w:rsid w:val="00395189"/>
    <w:rsid w:val="00397A09"/>
    <w:rsid w:val="003A0D04"/>
    <w:rsid w:val="003A4ABD"/>
    <w:rsid w:val="003A762E"/>
    <w:rsid w:val="003B0D84"/>
    <w:rsid w:val="003B44D3"/>
    <w:rsid w:val="003C1003"/>
    <w:rsid w:val="003C54AD"/>
    <w:rsid w:val="003C7ADF"/>
    <w:rsid w:val="003D6D34"/>
    <w:rsid w:val="003E3461"/>
    <w:rsid w:val="003E48DE"/>
    <w:rsid w:val="003E7CBA"/>
    <w:rsid w:val="003E7D43"/>
    <w:rsid w:val="003F00A8"/>
    <w:rsid w:val="003F01A9"/>
    <w:rsid w:val="003F3E71"/>
    <w:rsid w:val="00400273"/>
    <w:rsid w:val="00401F9D"/>
    <w:rsid w:val="00402ECE"/>
    <w:rsid w:val="004128F8"/>
    <w:rsid w:val="0041561F"/>
    <w:rsid w:val="00415F46"/>
    <w:rsid w:val="004216A1"/>
    <w:rsid w:val="00421ED5"/>
    <w:rsid w:val="00425E24"/>
    <w:rsid w:val="004408AF"/>
    <w:rsid w:val="004605E1"/>
    <w:rsid w:val="00461566"/>
    <w:rsid w:val="00464F77"/>
    <w:rsid w:val="0047284D"/>
    <w:rsid w:val="0048032C"/>
    <w:rsid w:val="00486A15"/>
    <w:rsid w:val="00493CBA"/>
    <w:rsid w:val="004A35ED"/>
    <w:rsid w:val="004A4B89"/>
    <w:rsid w:val="004A57EA"/>
    <w:rsid w:val="004A5BD0"/>
    <w:rsid w:val="004B4198"/>
    <w:rsid w:val="004C5EBA"/>
    <w:rsid w:val="004D05F8"/>
    <w:rsid w:val="004D582D"/>
    <w:rsid w:val="004D6B05"/>
    <w:rsid w:val="004E6B05"/>
    <w:rsid w:val="004F2042"/>
    <w:rsid w:val="004F3D2F"/>
    <w:rsid w:val="004F50F1"/>
    <w:rsid w:val="004F6D42"/>
    <w:rsid w:val="004F6F17"/>
    <w:rsid w:val="00500462"/>
    <w:rsid w:val="00500DB9"/>
    <w:rsid w:val="005031B0"/>
    <w:rsid w:val="005104BB"/>
    <w:rsid w:val="00512A54"/>
    <w:rsid w:val="00512AB4"/>
    <w:rsid w:val="005217A2"/>
    <w:rsid w:val="005306BB"/>
    <w:rsid w:val="00531F20"/>
    <w:rsid w:val="0054071A"/>
    <w:rsid w:val="00547AEF"/>
    <w:rsid w:val="005508C6"/>
    <w:rsid w:val="00553B10"/>
    <w:rsid w:val="00561601"/>
    <w:rsid w:val="00561850"/>
    <w:rsid w:val="005719C3"/>
    <w:rsid w:val="005766B3"/>
    <w:rsid w:val="00580F30"/>
    <w:rsid w:val="005A146D"/>
    <w:rsid w:val="005A6F22"/>
    <w:rsid w:val="005A7B3E"/>
    <w:rsid w:val="005A7F92"/>
    <w:rsid w:val="005B1E8D"/>
    <w:rsid w:val="005B281B"/>
    <w:rsid w:val="005B360D"/>
    <w:rsid w:val="005B4B63"/>
    <w:rsid w:val="005E2C1F"/>
    <w:rsid w:val="005E749B"/>
    <w:rsid w:val="005F2EDF"/>
    <w:rsid w:val="005F4B1F"/>
    <w:rsid w:val="00606664"/>
    <w:rsid w:val="00606DCD"/>
    <w:rsid w:val="00630073"/>
    <w:rsid w:val="006303EC"/>
    <w:rsid w:val="00640927"/>
    <w:rsid w:val="00642CBB"/>
    <w:rsid w:val="00652624"/>
    <w:rsid w:val="00653050"/>
    <w:rsid w:val="0066519A"/>
    <w:rsid w:val="00677C42"/>
    <w:rsid w:val="00685CF0"/>
    <w:rsid w:val="0069056D"/>
    <w:rsid w:val="00696A1F"/>
    <w:rsid w:val="006973C7"/>
    <w:rsid w:val="006A3250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25B55"/>
    <w:rsid w:val="00732704"/>
    <w:rsid w:val="00761504"/>
    <w:rsid w:val="00772B4C"/>
    <w:rsid w:val="00791AE7"/>
    <w:rsid w:val="007A15D9"/>
    <w:rsid w:val="007A236E"/>
    <w:rsid w:val="007A49E2"/>
    <w:rsid w:val="007A59D4"/>
    <w:rsid w:val="007A7C9F"/>
    <w:rsid w:val="007E1F1C"/>
    <w:rsid w:val="00803C2C"/>
    <w:rsid w:val="00820664"/>
    <w:rsid w:val="0082469B"/>
    <w:rsid w:val="008306EB"/>
    <w:rsid w:val="00844E6A"/>
    <w:rsid w:val="0085774E"/>
    <w:rsid w:val="00872590"/>
    <w:rsid w:val="00877341"/>
    <w:rsid w:val="008838C2"/>
    <w:rsid w:val="008A1157"/>
    <w:rsid w:val="008B2211"/>
    <w:rsid w:val="008B4C8B"/>
    <w:rsid w:val="008B6C77"/>
    <w:rsid w:val="008C536B"/>
    <w:rsid w:val="008D45FE"/>
    <w:rsid w:val="009023F3"/>
    <w:rsid w:val="00905031"/>
    <w:rsid w:val="0090567A"/>
    <w:rsid w:val="0090602B"/>
    <w:rsid w:val="009077FD"/>
    <w:rsid w:val="00913302"/>
    <w:rsid w:val="009203B9"/>
    <w:rsid w:val="00924028"/>
    <w:rsid w:val="009328A0"/>
    <w:rsid w:val="009406AC"/>
    <w:rsid w:val="00942758"/>
    <w:rsid w:val="00944612"/>
    <w:rsid w:val="00952D5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C77FD"/>
    <w:rsid w:val="009D4997"/>
    <w:rsid w:val="009E3CC0"/>
    <w:rsid w:val="009E47E5"/>
    <w:rsid w:val="009E78E7"/>
    <w:rsid w:val="009F2ED5"/>
    <w:rsid w:val="009F51E8"/>
    <w:rsid w:val="00A372A9"/>
    <w:rsid w:val="00A42770"/>
    <w:rsid w:val="00A44627"/>
    <w:rsid w:val="00A447A1"/>
    <w:rsid w:val="00A46F7E"/>
    <w:rsid w:val="00A4737E"/>
    <w:rsid w:val="00A502C1"/>
    <w:rsid w:val="00A5558A"/>
    <w:rsid w:val="00A63AD0"/>
    <w:rsid w:val="00A7204A"/>
    <w:rsid w:val="00A733DA"/>
    <w:rsid w:val="00A75451"/>
    <w:rsid w:val="00A75457"/>
    <w:rsid w:val="00A979FA"/>
    <w:rsid w:val="00AD423B"/>
    <w:rsid w:val="00AD5924"/>
    <w:rsid w:val="00AE0516"/>
    <w:rsid w:val="00AE2204"/>
    <w:rsid w:val="00AE248E"/>
    <w:rsid w:val="00AE57E2"/>
    <w:rsid w:val="00AE6AD7"/>
    <w:rsid w:val="00B174B5"/>
    <w:rsid w:val="00B22AAC"/>
    <w:rsid w:val="00B2756B"/>
    <w:rsid w:val="00B526C2"/>
    <w:rsid w:val="00B727DA"/>
    <w:rsid w:val="00B733F0"/>
    <w:rsid w:val="00B80620"/>
    <w:rsid w:val="00B80926"/>
    <w:rsid w:val="00B93E29"/>
    <w:rsid w:val="00B97B1E"/>
    <w:rsid w:val="00BA3E04"/>
    <w:rsid w:val="00BA432C"/>
    <w:rsid w:val="00BB15BF"/>
    <w:rsid w:val="00BB5FCD"/>
    <w:rsid w:val="00BB68EA"/>
    <w:rsid w:val="00BC5719"/>
    <w:rsid w:val="00BD545C"/>
    <w:rsid w:val="00BF4D7C"/>
    <w:rsid w:val="00C028FF"/>
    <w:rsid w:val="00C0638A"/>
    <w:rsid w:val="00C1739D"/>
    <w:rsid w:val="00C33239"/>
    <w:rsid w:val="00C34DE3"/>
    <w:rsid w:val="00C35D93"/>
    <w:rsid w:val="00C55180"/>
    <w:rsid w:val="00C617D1"/>
    <w:rsid w:val="00C71AC6"/>
    <w:rsid w:val="00C759EB"/>
    <w:rsid w:val="00C76AAE"/>
    <w:rsid w:val="00C77FDD"/>
    <w:rsid w:val="00C802BD"/>
    <w:rsid w:val="00C86121"/>
    <w:rsid w:val="00C876F4"/>
    <w:rsid w:val="00C958D9"/>
    <w:rsid w:val="00C96D24"/>
    <w:rsid w:val="00CB11A3"/>
    <w:rsid w:val="00CC778F"/>
    <w:rsid w:val="00CE0B84"/>
    <w:rsid w:val="00CE43A3"/>
    <w:rsid w:val="00CE602D"/>
    <w:rsid w:val="00CE77C2"/>
    <w:rsid w:val="00D05172"/>
    <w:rsid w:val="00D21B67"/>
    <w:rsid w:val="00D244B8"/>
    <w:rsid w:val="00D3555B"/>
    <w:rsid w:val="00D406F8"/>
    <w:rsid w:val="00D40B5E"/>
    <w:rsid w:val="00D41F2B"/>
    <w:rsid w:val="00D4307F"/>
    <w:rsid w:val="00D5202A"/>
    <w:rsid w:val="00D544DA"/>
    <w:rsid w:val="00D76E52"/>
    <w:rsid w:val="00D7745D"/>
    <w:rsid w:val="00D8287E"/>
    <w:rsid w:val="00D83461"/>
    <w:rsid w:val="00D8781D"/>
    <w:rsid w:val="00D92960"/>
    <w:rsid w:val="00DA1CB3"/>
    <w:rsid w:val="00DC332D"/>
    <w:rsid w:val="00DD5225"/>
    <w:rsid w:val="00DE59A1"/>
    <w:rsid w:val="00DE7BA6"/>
    <w:rsid w:val="00DF6DE0"/>
    <w:rsid w:val="00E0297E"/>
    <w:rsid w:val="00E02D40"/>
    <w:rsid w:val="00E0470F"/>
    <w:rsid w:val="00E064B0"/>
    <w:rsid w:val="00E434B1"/>
    <w:rsid w:val="00E73E6A"/>
    <w:rsid w:val="00E75BC7"/>
    <w:rsid w:val="00E8068F"/>
    <w:rsid w:val="00E91116"/>
    <w:rsid w:val="00E942FC"/>
    <w:rsid w:val="00E96C61"/>
    <w:rsid w:val="00EA502F"/>
    <w:rsid w:val="00EB054A"/>
    <w:rsid w:val="00EC3652"/>
    <w:rsid w:val="00EC5C61"/>
    <w:rsid w:val="00EC7320"/>
    <w:rsid w:val="00ED404D"/>
    <w:rsid w:val="00ED6B12"/>
    <w:rsid w:val="00EE490F"/>
    <w:rsid w:val="00EE522B"/>
    <w:rsid w:val="00F02C99"/>
    <w:rsid w:val="00F039E0"/>
    <w:rsid w:val="00F07322"/>
    <w:rsid w:val="00F11C83"/>
    <w:rsid w:val="00F221B7"/>
    <w:rsid w:val="00F236C3"/>
    <w:rsid w:val="00F2558F"/>
    <w:rsid w:val="00F35B02"/>
    <w:rsid w:val="00F4690B"/>
    <w:rsid w:val="00F46DF7"/>
    <w:rsid w:val="00F50654"/>
    <w:rsid w:val="00F54C3D"/>
    <w:rsid w:val="00F65D01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  <w:style w:type="paragraph" w:styleId="ac">
    <w:name w:val="Body Text"/>
    <w:basedOn w:val="a"/>
    <w:link w:val="Char2"/>
    <w:rsid w:val="00A75451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har2">
    <w:name w:val="نص أساسي Char"/>
    <w:basedOn w:val="a0"/>
    <w:link w:val="ac"/>
    <w:rsid w:val="00A7545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d">
    <w:name w:val="Block Text"/>
    <w:basedOn w:val="a"/>
    <w:rsid w:val="002A02CA"/>
    <w:pPr>
      <w:spacing w:after="0" w:line="240" w:lineRule="auto"/>
      <w:ind w:left="-180" w:right="-180"/>
      <w:jc w:val="lowKashida"/>
    </w:pPr>
    <w:rPr>
      <w:rFonts w:ascii="Times New Roman" w:eastAsia="Times New Roman" w:hAnsi="Times New Roman" w:cs="Times New Roman"/>
      <w:sz w:val="36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7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00530CA9-5C98-4087-9D0D-651A3F663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318</Words>
  <Characters>7519</Characters>
  <Application>Microsoft Office Word</Application>
  <DocSecurity>0</DocSecurity>
  <Lines>62</Lines>
  <Paragraphs>1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ay Abdulla Muhammad AlAwad</cp:lastModifiedBy>
  <cp:revision>5</cp:revision>
  <cp:lastPrinted>2023-11-27T06:44:00Z</cp:lastPrinted>
  <dcterms:created xsi:type="dcterms:W3CDTF">2023-09-18T09:08:00Z</dcterms:created>
  <dcterms:modified xsi:type="dcterms:W3CDTF">2023-11-2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